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DA5ECE" w14:textId="5278BFC9" w:rsidR="00A11EB6" w:rsidRPr="009A1A81" w:rsidRDefault="00A11EB6" w:rsidP="003D6F16">
      <w:pPr>
        <w:spacing w:line="288" w:lineRule="auto"/>
        <w:contextualSpacing/>
        <w:rPr>
          <w:rFonts w:ascii="Arial" w:hAnsi="Arial" w:cs="Arial"/>
          <w:b/>
        </w:rPr>
      </w:pPr>
      <w:r>
        <w:rPr>
          <w:noProof/>
          <w:lang w:val="en-CH" w:eastAsia="en-CH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E803DD" wp14:editId="1483EEA7">
                <wp:simplePos x="0" y="0"/>
                <wp:positionH relativeFrom="margin">
                  <wp:posOffset>0</wp:posOffset>
                </wp:positionH>
                <wp:positionV relativeFrom="paragraph">
                  <wp:posOffset>252730</wp:posOffset>
                </wp:positionV>
                <wp:extent cx="1778000" cy="279400"/>
                <wp:effectExtent l="0" t="0" r="12700" b="25400"/>
                <wp:wrapSquare wrapText="bothSides"/>
                <wp:docPr id="21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8F845" w14:textId="417D80D7" w:rsidR="00A11EB6" w:rsidRDefault="00A11EB6" w:rsidP="00A11EB6">
                            <w:pPr>
                              <w:spacing w:line="288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Enclosure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  <w:p w14:paraId="068957BF" w14:textId="77777777" w:rsidR="00A11EB6" w:rsidRDefault="00A11EB6" w:rsidP="00A11EB6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E803D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9.9pt;width:140pt;height: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">
                <v:textbox>
                  <w:txbxContent>
                    <w:p w14:paraId="6AE8F845" w14:textId="417D80D7" w:rsidR="00A11EB6" w:rsidRDefault="00A11EB6" w:rsidP="00A11EB6">
                      <w:pPr>
                        <w:spacing w:line="288" w:lineRule="auto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Enclosure </w:t>
                      </w: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  <w:p w14:paraId="068957BF" w14:textId="77777777" w:rsidR="00A11EB6" w:rsidRDefault="00A11EB6" w:rsidP="00A11EB6"/>
                  </w:txbxContent>
                </v:textbox>
                <w10:wrap type="square" anchorx="margin"/>
              </v:shape>
            </w:pict>
          </mc:Fallback>
        </mc:AlternateContent>
      </w:r>
    </w:p>
    <w:p w14:paraId="2860AE14" w14:textId="77777777" w:rsidR="00A11EB6" w:rsidRDefault="00A11EB6" w:rsidP="003D6F16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</w:p>
    <w:p w14:paraId="2BD844FD" w14:textId="77777777" w:rsidR="00A11EB6" w:rsidRDefault="00A11EB6" w:rsidP="003D6F16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</w:p>
    <w:p w14:paraId="56436CCE" w14:textId="77777777" w:rsidR="00A11EB6" w:rsidRDefault="00A11EB6" w:rsidP="003D6F16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</w:p>
    <w:p w14:paraId="0C74A8FD" w14:textId="77777777" w:rsidR="00A11EB6" w:rsidRDefault="00A11EB6" w:rsidP="003D6F16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</w:p>
    <w:p w14:paraId="415A0765" w14:textId="73B1F0ED" w:rsidR="003D6F16" w:rsidRPr="00EB0731" w:rsidRDefault="003D6F16" w:rsidP="003D6F16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  <w:r>
        <w:rPr>
          <w:rFonts w:ascii="Arial" w:hAnsi="Arial" w:cs="Arial"/>
          <w:b/>
          <w:bCs/>
          <w:color w:val="005BBF"/>
        </w:rPr>
        <w:t>EULAR Health Professionals research grant application</w:t>
      </w:r>
    </w:p>
    <w:p w14:paraId="35DA84C2" w14:textId="77777777" w:rsidR="003D6F16" w:rsidRPr="00017F7C" w:rsidRDefault="003D6F16" w:rsidP="003D6F16">
      <w:pPr>
        <w:spacing w:line="288" w:lineRule="auto"/>
        <w:contextualSpacing/>
        <w:rPr>
          <w:rFonts w:ascii="Arial" w:hAnsi="Arial" w:cs="Arial"/>
          <w:bCs/>
          <w:sz w:val="20"/>
          <w:szCs w:val="20"/>
        </w:rPr>
      </w:pPr>
    </w:p>
    <w:p w14:paraId="1B23E2DE" w14:textId="494F5B1F" w:rsidR="003D6F16" w:rsidRDefault="003D6F16" w:rsidP="003D6F16">
      <w:pPr>
        <w:pStyle w:val="ColorfulList-Accent11"/>
        <w:numPr>
          <w:ilvl w:val="0"/>
          <w:numId w:val="12"/>
        </w:numPr>
        <w:spacing w:after="0" w:line="288" w:lineRule="auto"/>
        <w:ind w:left="284" w:hanging="284"/>
        <w:rPr>
          <w:rFonts w:ascii="Arial" w:hAnsi="Arial" w:cs="Arial"/>
          <w:b/>
          <w:bCs/>
          <w:color w:val="5F5F5F"/>
          <w:sz w:val="20"/>
          <w:szCs w:val="20"/>
        </w:rPr>
      </w:pPr>
      <w:r w:rsidRPr="007C2A6F">
        <w:rPr>
          <w:rFonts w:ascii="Arial" w:hAnsi="Arial" w:cs="Arial"/>
          <w:b/>
          <w:bCs/>
          <w:color w:val="5F5F5F"/>
          <w:sz w:val="20"/>
          <w:szCs w:val="20"/>
        </w:rPr>
        <w:t>Basic data</w:t>
      </w:r>
      <w:r w:rsidR="00591AC8">
        <w:rPr>
          <w:rFonts w:ascii="Arial" w:hAnsi="Arial" w:cs="Arial"/>
          <w:b/>
          <w:bCs/>
          <w:color w:val="5F5F5F"/>
          <w:sz w:val="20"/>
          <w:szCs w:val="20"/>
        </w:rPr>
        <w:t xml:space="preserve"> and signature</w:t>
      </w:r>
    </w:p>
    <w:p w14:paraId="4AC310B3" w14:textId="77777777" w:rsidR="003D6F16" w:rsidRPr="007C2A6F" w:rsidRDefault="003D6F16" w:rsidP="003D6F16">
      <w:pPr>
        <w:pStyle w:val="ColorfulList-Accent11"/>
        <w:spacing w:after="0" w:line="288" w:lineRule="auto"/>
        <w:ind w:left="284"/>
        <w:rPr>
          <w:rFonts w:ascii="Arial" w:hAnsi="Arial" w:cs="Arial"/>
          <w:b/>
          <w:bCs/>
          <w:color w:val="5F5F5F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0A0" w:firstRow="1" w:lastRow="0" w:firstColumn="1" w:lastColumn="0" w:noHBand="0" w:noVBand="0"/>
      </w:tblPr>
      <w:tblGrid>
        <w:gridCol w:w="2662"/>
        <w:gridCol w:w="5860"/>
      </w:tblGrid>
      <w:tr w:rsidR="003D6F16" w:rsidRPr="000734B6" w14:paraId="676C4568" w14:textId="77777777" w:rsidTr="008A254D">
        <w:tc>
          <w:tcPr>
            <w:tcW w:w="2662" w:type="dxa"/>
            <w:vAlign w:val="center"/>
          </w:tcPr>
          <w:p w14:paraId="386489C1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04058C1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Project title</w:t>
            </w:r>
          </w:p>
          <w:p w14:paraId="63DBA25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5860" w:type="dxa"/>
            <w:vAlign w:val="center"/>
          </w:tcPr>
          <w:p w14:paraId="7BF0FEC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EBDA100" w14:textId="77777777" w:rsidR="003D6F16" w:rsidRPr="000C2007" w:rsidRDefault="003D6F16" w:rsidP="003D6F16">
      <w:pPr>
        <w:spacing w:line="288" w:lineRule="auto"/>
        <w:contextualSpacing/>
        <w:rPr>
          <w:rFonts w:ascii="Arial" w:hAnsi="Arial" w:cs="Arial"/>
          <w:color w:val="5F5F5F"/>
          <w:sz w:val="20"/>
          <w:szCs w:val="20"/>
        </w:rPr>
      </w:pPr>
    </w:p>
    <w:p w14:paraId="0BD65FE9" w14:textId="77777777" w:rsidR="003D6F16" w:rsidRPr="000C2007" w:rsidRDefault="003D6F16" w:rsidP="003D6F16">
      <w:pPr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  <w:r w:rsidRPr="000C2007">
        <w:rPr>
          <w:rFonts w:ascii="Arial" w:hAnsi="Arial" w:cs="Arial"/>
          <w:color w:val="5F5F5F"/>
          <w:sz w:val="20"/>
          <w:szCs w:val="20"/>
          <w:lang w:val="en-GB"/>
        </w:rPr>
        <w:t>The project leader confirms herby that the information given is accurate to the best of his/her knowledge including the attachments, and accepts the terms mentioned in the guidelines under which the award is given.</w:t>
      </w:r>
    </w:p>
    <w:p w14:paraId="3A2A1821" w14:textId="77777777" w:rsidR="003D6F16" w:rsidRPr="000C2007" w:rsidRDefault="003D6F16" w:rsidP="003D6F16">
      <w:pPr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BEC8373" w14:textId="77777777" w:rsidR="003D6F16" w:rsidRPr="000C2007" w:rsidRDefault="003D6F16" w:rsidP="003D6F16">
      <w:pPr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B7BCE56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17A780F4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100ABD9A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  <w:r w:rsidRPr="000C2007">
        <w:rPr>
          <w:rFonts w:ascii="Arial" w:hAnsi="Arial" w:cs="Arial"/>
          <w:color w:val="5F5F5F"/>
          <w:sz w:val="20"/>
          <w:szCs w:val="20"/>
          <w:lang w:val="en-GB"/>
        </w:rPr>
        <w:t xml:space="preserve">Place, date 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instrText xml:space="preserve"> FORMTEXT </w:instrTex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separate"/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end"/>
      </w:r>
      <w:r>
        <w:rPr>
          <w:rFonts w:ascii="Arial" w:hAnsi="Arial" w:cs="Arial"/>
          <w:color w:val="5F5F5F"/>
          <w:sz w:val="20"/>
          <w:szCs w:val="20"/>
          <w:lang w:val="en-GB"/>
        </w:rPr>
        <w:tab/>
        <w:t xml:space="preserve">Signature 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instrText xml:space="preserve"> FORMTEXT </w:instrTex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separate"/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t> </w:t>
      </w:r>
      <w:r w:rsidRPr="00905D36">
        <w:rPr>
          <w:rFonts w:ascii="Arial" w:hAnsi="Arial" w:cs="Arial"/>
          <w:color w:val="5F5F5F"/>
          <w:sz w:val="20"/>
          <w:szCs w:val="20"/>
          <w:lang w:val="en-GB"/>
        </w:rPr>
        <w:fldChar w:fldCharType="end"/>
      </w:r>
    </w:p>
    <w:p w14:paraId="07186FD3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F86B1F1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D653E8B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01D4C17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EFCCFEA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3C141BC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5803C1B5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32B12B3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6791D9E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F71FFE8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3732206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2ED299B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F61E896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A24B50E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D42CFDF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72D8C88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975143F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B96A2BB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CEDC4B6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8A05FB8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B84FB5F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7AC4A25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7A55718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FB04ABC" w14:textId="77777777" w:rsidR="003D6F16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92FD6D3" w14:textId="77777777" w:rsidR="003D6F16" w:rsidRPr="000C2007" w:rsidRDefault="003D6F16" w:rsidP="003D6F16">
      <w:pPr>
        <w:tabs>
          <w:tab w:val="left" w:pos="5387"/>
        </w:tabs>
        <w:spacing w:line="288" w:lineRule="auto"/>
        <w:contextualSpacing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B515642" w14:textId="5845F946" w:rsidR="003D6F16" w:rsidRDefault="003D6F16" w:rsidP="003D6F16">
      <w:pPr>
        <w:rPr>
          <w:rFonts w:ascii="Arial" w:hAnsi="Arial" w:cs="Arial"/>
          <w:b/>
          <w:color w:val="5F5F5F"/>
          <w:sz w:val="20"/>
          <w:szCs w:val="20"/>
        </w:rPr>
      </w:pPr>
      <w:r>
        <w:rPr>
          <w:rFonts w:ascii="Arial" w:hAnsi="Arial" w:cs="Arial"/>
          <w:b/>
          <w:color w:val="5F5F5F"/>
          <w:sz w:val="20"/>
          <w:szCs w:val="20"/>
        </w:rPr>
        <w:t>2.</w:t>
      </w:r>
      <w:r w:rsidR="008D18D8">
        <w:rPr>
          <w:rFonts w:ascii="Arial" w:hAnsi="Arial" w:cs="Arial"/>
          <w:b/>
          <w:color w:val="5F5F5F"/>
          <w:sz w:val="20"/>
          <w:szCs w:val="20"/>
        </w:rPr>
        <w:t xml:space="preserve"> </w:t>
      </w:r>
      <w:r w:rsidRPr="007C2A6F">
        <w:rPr>
          <w:rFonts w:ascii="Arial" w:hAnsi="Arial" w:cs="Arial"/>
          <w:b/>
          <w:color w:val="5F5F5F"/>
          <w:sz w:val="20"/>
          <w:szCs w:val="20"/>
        </w:rPr>
        <w:t xml:space="preserve">Project </w:t>
      </w:r>
      <w:proofErr w:type="gramStart"/>
      <w:r w:rsidRPr="007C2A6F">
        <w:rPr>
          <w:rFonts w:ascii="Arial" w:hAnsi="Arial" w:cs="Arial"/>
          <w:b/>
          <w:color w:val="5F5F5F"/>
          <w:sz w:val="20"/>
          <w:szCs w:val="20"/>
        </w:rPr>
        <w:t>co-workers</w:t>
      </w:r>
      <w:proofErr w:type="gramEnd"/>
      <w:r w:rsidRPr="007C2A6F">
        <w:rPr>
          <w:rFonts w:ascii="Arial" w:hAnsi="Arial" w:cs="Arial"/>
          <w:b/>
          <w:color w:val="5F5F5F"/>
          <w:sz w:val="20"/>
          <w:szCs w:val="20"/>
        </w:rPr>
        <w:t xml:space="preserve"> personal data </w:t>
      </w:r>
    </w:p>
    <w:p w14:paraId="2A671A9D" w14:textId="77777777" w:rsidR="003D6F16" w:rsidRPr="00CE047D" w:rsidRDefault="003D6F16" w:rsidP="003D6F16">
      <w:pPr>
        <w:rPr>
          <w:rFonts w:ascii="Arial" w:hAnsi="Arial" w:cs="Arial"/>
          <w:color w:val="5F5F5F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0A0" w:firstRow="1" w:lastRow="0" w:firstColumn="1" w:lastColumn="0" w:noHBand="0" w:noVBand="0"/>
      </w:tblPr>
      <w:tblGrid>
        <w:gridCol w:w="2659"/>
        <w:gridCol w:w="5863"/>
      </w:tblGrid>
      <w:tr w:rsidR="003D6F16" w:rsidRPr="000734B6" w14:paraId="75EC7440" w14:textId="77777777" w:rsidTr="001572B1">
        <w:trPr>
          <w:trHeight w:val="567"/>
        </w:trPr>
        <w:tc>
          <w:tcPr>
            <w:tcW w:w="2977" w:type="dxa"/>
            <w:vAlign w:val="center"/>
          </w:tcPr>
          <w:p w14:paraId="5074BD98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</w:p>
          <w:p w14:paraId="299A51C7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1</w:t>
            </w:r>
            <w:proofErr w:type="gramStart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.  Co</w:t>
            </w:r>
            <w:proofErr w:type="gramEnd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-worker</w:t>
            </w:r>
          </w:p>
          <w:p w14:paraId="204005CE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Name, first name</w:t>
            </w:r>
          </w:p>
          <w:p w14:paraId="532B6063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421DAAC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72D74F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8C8CEA0" w14:textId="77777777" w:rsidTr="001572B1">
        <w:tc>
          <w:tcPr>
            <w:tcW w:w="2977" w:type="dxa"/>
            <w:vAlign w:val="center"/>
          </w:tcPr>
          <w:p w14:paraId="0B34C39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024174B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Academic degree</w:t>
            </w:r>
          </w:p>
          <w:p w14:paraId="2427750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18C1AAF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65F086B" w14:textId="77777777" w:rsidTr="001572B1">
        <w:tc>
          <w:tcPr>
            <w:tcW w:w="2977" w:type="dxa"/>
            <w:vAlign w:val="center"/>
          </w:tcPr>
          <w:p w14:paraId="2AABA47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15D263D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Present academic post</w:t>
            </w:r>
          </w:p>
          <w:p w14:paraId="434D28C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0222A6A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125ABC9" w14:textId="77777777" w:rsidTr="001572B1">
        <w:tc>
          <w:tcPr>
            <w:tcW w:w="2977" w:type="dxa"/>
            <w:vAlign w:val="center"/>
          </w:tcPr>
          <w:p w14:paraId="06D29E8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59179D1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nstitution</w:t>
            </w:r>
          </w:p>
          <w:p w14:paraId="79F2249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5972B8B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EE6AE48" w14:textId="77777777" w:rsidTr="001572B1">
        <w:tc>
          <w:tcPr>
            <w:tcW w:w="2977" w:type="dxa"/>
            <w:vAlign w:val="center"/>
          </w:tcPr>
          <w:p w14:paraId="3D3C0D4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3D6D6D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Work address</w:t>
            </w:r>
          </w:p>
          <w:p w14:paraId="23FC620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2449664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948D44B" w14:textId="77777777" w:rsidTr="001572B1">
        <w:tc>
          <w:tcPr>
            <w:tcW w:w="2977" w:type="dxa"/>
            <w:vAlign w:val="center"/>
          </w:tcPr>
          <w:p w14:paraId="62B8C1D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64F246F3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Telephone</w:t>
            </w:r>
          </w:p>
        </w:tc>
        <w:tc>
          <w:tcPr>
            <w:tcW w:w="6946" w:type="dxa"/>
            <w:vAlign w:val="center"/>
          </w:tcPr>
          <w:p w14:paraId="3D98C84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B283F15" w14:textId="77777777" w:rsidTr="001572B1">
        <w:tc>
          <w:tcPr>
            <w:tcW w:w="2977" w:type="dxa"/>
            <w:vAlign w:val="center"/>
          </w:tcPr>
          <w:p w14:paraId="6A04FC1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5C46E23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E</w:t>
            </w:r>
            <w:r>
              <w:rPr>
                <w:rFonts w:ascii="Arial" w:hAnsi="Arial" w:cs="Arial"/>
                <w:color w:val="5F5F5F"/>
                <w:sz w:val="20"/>
                <w:szCs w:val="20"/>
              </w:rPr>
              <w:t>-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mail address</w:t>
            </w:r>
          </w:p>
        </w:tc>
        <w:tc>
          <w:tcPr>
            <w:tcW w:w="6946" w:type="dxa"/>
            <w:vAlign w:val="center"/>
          </w:tcPr>
          <w:p w14:paraId="2660D06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861C979" w14:textId="77777777" w:rsidTr="001572B1">
        <w:tc>
          <w:tcPr>
            <w:tcW w:w="2977" w:type="dxa"/>
            <w:vAlign w:val="center"/>
          </w:tcPr>
          <w:p w14:paraId="0208FAE6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</w:p>
          <w:p w14:paraId="2D8DFD2F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2</w:t>
            </w:r>
            <w:proofErr w:type="gramStart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.  Co</w:t>
            </w:r>
            <w:proofErr w:type="gramEnd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-worker</w:t>
            </w:r>
          </w:p>
          <w:p w14:paraId="3B36AD53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Name, first name</w:t>
            </w:r>
          </w:p>
          <w:p w14:paraId="3BA40AF1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1F44857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22C0C56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D9CF110" w14:textId="77777777" w:rsidTr="001572B1">
        <w:tc>
          <w:tcPr>
            <w:tcW w:w="2977" w:type="dxa"/>
            <w:vAlign w:val="center"/>
          </w:tcPr>
          <w:p w14:paraId="3A7B049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1C6CFD3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Academic degree</w:t>
            </w:r>
          </w:p>
          <w:p w14:paraId="1C39E17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738B99E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4764346" w14:textId="77777777" w:rsidTr="001572B1">
        <w:tc>
          <w:tcPr>
            <w:tcW w:w="2977" w:type="dxa"/>
            <w:vAlign w:val="center"/>
          </w:tcPr>
          <w:p w14:paraId="18D8D63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519FE3C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Present academic post</w:t>
            </w:r>
          </w:p>
          <w:p w14:paraId="7DF278F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5A18CCD1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ED0A712" w14:textId="77777777" w:rsidTr="001572B1">
        <w:tc>
          <w:tcPr>
            <w:tcW w:w="2977" w:type="dxa"/>
            <w:vAlign w:val="center"/>
          </w:tcPr>
          <w:p w14:paraId="47FF83A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3069C853" w14:textId="77777777" w:rsidR="003D6F1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nstitution</w:t>
            </w:r>
          </w:p>
          <w:p w14:paraId="6536F643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0892479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2E93A11" w14:textId="77777777" w:rsidTr="001572B1">
        <w:tc>
          <w:tcPr>
            <w:tcW w:w="2977" w:type="dxa"/>
            <w:vAlign w:val="center"/>
          </w:tcPr>
          <w:p w14:paraId="55A6411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661D052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Work address</w:t>
            </w:r>
          </w:p>
          <w:p w14:paraId="025C4AB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29AA3CB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C3975B1" w14:textId="77777777" w:rsidTr="001572B1">
        <w:tc>
          <w:tcPr>
            <w:tcW w:w="2977" w:type="dxa"/>
            <w:vAlign w:val="center"/>
          </w:tcPr>
          <w:p w14:paraId="48655E0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3D4900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Telephone</w:t>
            </w:r>
          </w:p>
        </w:tc>
        <w:tc>
          <w:tcPr>
            <w:tcW w:w="6946" w:type="dxa"/>
            <w:vAlign w:val="center"/>
          </w:tcPr>
          <w:p w14:paraId="3CA54AF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4DFD56C" w14:textId="77777777" w:rsidTr="001572B1">
        <w:tc>
          <w:tcPr>
            <w:tcW w:w="2977" w:type="dxa"/>
            <w:vAlign w:val="center"/>
          </w:tcPr>
          <w:p w14:paraId="3364D53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3E54E850" w14:textId="77777777" w:rsidR="003D6F1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lastRenderedPageBreak/>
              <w:t>E</w:t>
            </w:r>
            <w:r>
              <w:rPr>
                <w:rFonts w:ascii="Arial" w:hAnsi="Arial" w:cs="Arial"/>
                <w:color w:val="5F5F5F"/>
                <w:sz w:val="20"/>
                <w:szCs w:val="20"/>
              </w:rPr>
              <w:t>-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mail address</w:t>
            </w:r>
          </w:p>
          <w:p w14:paraId="5A61218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5B4FF11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33486A0" w14:textId="77777777" w:rsidTr="001572B1">
        <w:tc>
          <w:tcPr>
            <w:tcW w:w="2977" w:type="dxa"/>
            <w:vAlign w:val="center"/>
          </w:tcPr>
          <w:p w14:paraId="3A0B4536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</w:p>
          <w:p w14:paraId="5D6AEC33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3</w:t>
            </w:r>
            <w:proofErr w:type="gramStart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.  Co</w:t>
            </w:r>
            <w:proofErr w:type="gramEnd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-worker</w:t>
            </w:r>
          </w:p>
          <w:p w14:paraId="69F45A95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Name, first name</w:t>
            </w:r>
          </w:p>
        </w:tc>
        <w:tc>
          <w:tcPr>
            <w:tcW w:w="6946" w:type="dxa"/>
            <w:vAlign w:val="center"/>
          </w:tcPr>
          <w:p w14:paraId="5E44023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215A3A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7DF5537" w14:textId="77777777" w:rsidTr="001572B1">
        <w:tc>
          <w:tcPr>
            <w:tcW w:w="2977" w:type="dxa"/>
            <w:vAlign w:val="center"/>
          </w:tcPr>
          <w:p w14:paraId="511D884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501278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Academic degree</w:t>
            </w:r>
          </w:p>
          <w:p w14:paraId="4856B19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40E90E8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BC24A5F" w14:textId="77777777" w:rsidTr="001572B1">
        <w:tc>
          <w:tcPr>
            <w:tcW w:w="2977" w:type="dxa"/>
            <w:vAlign w:val="center"/>
          </w:tcPr>
          <w:p w14:paraId="5DD508B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50BBC68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Present academic post</w:t>
            </w:r>
          </w:p>
          <w:p w14:paraId="4EBCA49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360292B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563D814" w14:textId="77777777" w:rsidTr="001572B1">
        <w:tc>
          <w:tcPr>
            <w:tcW w:w="2977" w:type="dxa"/>
            <w:vAlign w:val="center"/>
          </w:tcPr>
          <w:p w14:paraId="07ABEF9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6A13157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nstitution</w:t>
            </w:r>
          </w:p>
          <w:p w14:paraId="792C985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3EDCBDA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6DBD7E7" w14:textId="77777777" w:rsidTr="001572B1">
        <w:tc>
          <w:tcPr>
            <w:tcW w:w="2977" w:type="dxa"/>
            <w:vAlign w:val="center"/>
          </w:tcPr>
          <w:p w14:paraId="5265442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11F400D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Work address</w:t>
            </w:r>
          </w:p>
          <w:p w14:paraId="58D19AFD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7C33B60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365E3C9" w14:textId="77777777" w:rsidTr="001572B1">
        <w:tc>
          <w:tcPr>
            <w:tcW w:w="2977" w:type="dxa"/>
            <w:vAlign w:val="center"/>
          </w:tcPr>
          <w:p w14:paraId="1AF6A85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03A4C8E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Telephone</w:t>
            </w:r>
          </w:p>
        </w:tc>
        <w:tc>
          <w:tcPr>
            <w:tcW w:w="6946" w:type="dxa"/>
            <w:vAlign w:val="center"/>
          </w:tcPr>
          <w:p w14:paraId="63BC21B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AE54635" w14:textId="77777777" w:rsidTr="001572B1">
        <w:tc>
          <w:tcPr>
            <w:tcW w:w="2977" w:type="dxa"/>
            <w:tcBorders>
              <w:bottom w:val="single" w:sz="6" w:space="0" w:color="5F5F5F"/>
            </w:tcBorders>
            <w:vAlign w:val="center"/>
          </w:tcPr>
          <w:p w14:paraId="36E0775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5C4F8FA9" w14:textId="77777777" w:rsidR="003D6F1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E</w:t>
            </w:r>
            <w:r>
              <w:rPr>
                <w:rFonts w:ascii="Arial" w:hAnsi="Arial" w:cs="Arial"/>
                <w:color w:val="5F5F5F"/>
                <w:sz w:val="20"/>
                <w:szCs w:val="20"/>
              </w:rPr>
              <w:t>-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mail address</w:t>
            </w:r>
          </w:p>
          <w:p w14:paraId="734729A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bottom w:val="single" w:sz="6" w:space="0" w:color="5F5F5F"/>
            </w:tcBorders>
            <w:vAlign w:val="center"/>
          </w:tcPr>
          <w:p w14:paraId="0C169F2D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4BF55F3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28C33653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</w:p>
          <w:p w14:paraId="6407C42C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b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4</w:t>
            </w:r>
            <w:proofErr w:type="gramStart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.  Co</w:t>
            </w:r>
            <w:proofErr w:type="gramEnd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</w:rPr>
              <w:t>-worker</w:t>
            </w:r>
          </w:p>
          <w:p w14:paraId="18FDCAC4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Name, first name</w:t>
            </w:r>
          </w:p>
          <w:p w14:paraId="5B588191" w14:textId="77777777" w:rsidR="003D6F16" w:rsidRPr="000734B6" w:rsidRDefault="003D6F16" w:rsidP="001572B1">
            <w:pPr>
              <w:spacing w:line="288" w:lineRule="auto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6D6F72A3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678DC4A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AB6E7D3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7B51261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32F1FE3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Academic degree</w:t>
            </w:r>
          </w:p>
          <w:p w14:paraId="71E7381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4E5F57C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045567E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15E8598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0DBF5BA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Present academic post</w:t>
            </w:r>
          </w:p>
          <w:p w14:paraId="012BAD5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03A5F21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7A2FF322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4F13E19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8C2592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nstitution</w:t>
            </w:r>
          </w:p>
          <w:p w14:paraId="62E3A79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52A0B441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43E3D0F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1C8F512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129B52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Work address</w:t>
            </w:r>
          </w:p>
          <w:p w14:paraId="7817DE3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46B54C5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0601A71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52B93CA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27594C42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Telephone</w:t>
            </w:r>
          </w:p>
          <w:p w14:paraId="27CF352D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5337D7D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B38BB28" w14:textId="77777777" w:rsidTr="001572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77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21E3118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1F2455E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E</w:t>
            </w:r>
            <w:r>
              <w:rPr>
                <w:rFonts w:ascii="Arial" w:hAnsi="Arial" w:cs="Arial"/>
                <w:color w:val="5F5F5F"/>
                <w:sz w:val="20"/>
                <w:szCs w:val="20"/>
              </w:rPr>
              <w:t>-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mail address</w:t>
            </w:r>
          </w:p>
          <w:p w14:paraId="4FFFCA3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vAlign w:val="center"/>
          </w:tcPr>
          <w:p w14:paraId="22FE9221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A70A5BA" w14:textId="77777777" w:rsidR="003D6F16" w:rsidRDefault="003D6F16" w:rsidP="003D6F16">
      <w:pPr>
        <w:spacing w:line="360" w:lineRule="auto"/>
        <w:rPr>
          <w:rFonts w:ascii="Arial" w:hAnsi="Arial" w:cs="Arial"/>
          <w:color w:val="5F5F5F"/>
        </w:rPr>
      </w:pPr>
    </w:p>
    <w:p w14:paraId="7E92B33F" w14:textId="77777777" w:rsidR="003D6F16" w:rsidRPr="007C2A6F" w:rsidRDefault="003D6F16" w:rsidP="003D6F16">
      <w:pPr>
        <w:pStyle w:val="ColorfulList-Accent11"/>
        <w:numPr>
          <w:ilvl w:val="0"/>
          <w:numId w:val="12"/>
        </w:numPr>
        <w:spacing w:after="0" w:line="288" w:lineRule="auto"/>
        <w:ind w:left="284" w:hanging="284"/>
        <w:rPr>
          <w:rFonts w:ascii="Arial" w:hAnsi="Arial" w:cs="Arial"/>
          <w:b/>
          <w:color w:val="5F5F5F"/>
          <w:sz w:val="20"/>
          <w:szCs w:val="20"/>
        </w:rPr>
      </w:pPr>
      <w:r>
        <w:rPr>
          <w:rFonts w:ascii="Arial" w:hAnsi="Arial" w:cs="Arial"/>
          <w:b/>
          <w:color w:val="5F5F5F"/>
          <w:sz w:val="20"/>
          <w:szCs w:val="20"/>
        </w:rPr>
        <w:t>Participating units and networking</w:t>
      </w:r>
    </w:p>
    <w:tbl>
      <w:tblPr>
        <w:tblW w:w="0" w:type="auto"/>
        <w:tblInd w:w="108" w:type="dxa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0A0" w:firstRow="1" w:lastRow="0" w:firstColumn="1" w:lastColumn="0" w:noHBand="0" w:noVBand="0"/>
      </w:tblPr>
      <w:tblGrid>
        <w:gridCol w:w="2898"/>
        <w:gridCol w:w="5624"/>
      </w:tblGrid>
      <w:tr w:rsidR="003D6F16" w:rsidRPr="000734B6" w14:paraId="22B88EBA" w14:textId="77777777" w:rsidTr="001572B1">
        <w:tc>
          <w:tcPr>
            <w:tcW w:w="2977" w:type="dxa"/>
          </w:tcPr>
          <w:p w14:paraId="5CF3808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0497AD6B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National networking</w:t>
            </w:r>
          </w:p>
          <w:p w14:paraId="49E48F9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6064F2F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1BC9AB2D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 xml:space="preserve">Yes                            No </w:t>
            </w:r>
          </w:p>
        </w:tc>
      </w:tr>
      <w:tr w:rsidR="003D6F16" w:rsidRPr="000734B6" w14:paraId="70DE9886" w14:textId="77777777" w:rsidTr="001572B1">
        <w:tc>
          <w:tcPr>
            <w:tcW w:w="2977" w:type="dxa"/>
          </w:tcPr>
          <w:p w14:paraId="1D4843F3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863749A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f yes, with which person/groups/institutions?</w:t>
            </w:r>
          </w:p>
          <w:p w14:paraId="1A7D220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4D8FE1A1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23CFAAF7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072AEFD" w14:textId="77777777" w:rsidTr="001572B1">
        <w:tc>
          <w:tcPr>
            <w:tcW w:w="2977" w:type="dxa"/>
          </w:tcPr>
          <w:p w14:paraId="268E41DF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3A81BEC9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f yes, in which context?</w:t>
            </w:r>
          </w:p>
          <w:p w14:paraId="1E80F665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54793E35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A5455F7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ADC2460" w14:textId="77777777" w:rsidTr="001572B1">
        <w:tc>
          <w:tcPr>
            <w:tcW w:w="2977" w:type="dxa"/>
          </w:tcPr>
          <w:p w14:paraId="6AAFD39C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655EE3F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nternational networking</w:t>
            </w:r>
          </w:p>
          <w:p w14:paraId="59A1DA46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313FA525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71AF3DA0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 xml:space="preserve">Yes                            No </w:t>
            </w:r>
          </w:p>
        </w:tc>
      </w:tr>
      <w:tr w:rsidR="003D6F16" w:rsidRPr="000734B6" w14:paraId="4CD457E3" w14:textId="77777777" w:rsidTr="001572B1">
        <w:tc>
          <w:tcPr>
            <w:tcW w:w="2977" w:type="dxa"/>
          </w:tcPr>
          <w:p w14:paraId="1A6C5D74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A49F83E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f yes, with which person/groups/institutions?</w:t>
            </w:r>
          </w:p>
          <w:p w14:paraId="12C538D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33227389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4BB72A08" w14:textId="77777777" w:rsidR="003D6F16" w:rsidRPr="000734B6" w:rsidRDefault="003D6F16" w:rsidP="001572B1">
            <w:pPr>
              <w:spacing w:line="288" w:lineRule="auto"/>
              <w:contextualSpacing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E354F86" w14:textId="77777777" w:rsidTr="001572B1">
        <w:tc>
          <w:tcPr>
            <w:tcW w:w="2977" w:type="dxa"/>
          </w:tcPr>
          <w:p w14:paraId="093C7749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6FB8DA7F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</w:rPr>
              <w:t>If yes, in which context?</w:t>
            </w:r>
          </w:p>
          <w:p w14:paraId="21A33612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</w:tc>
        <w:tc>
          <w:tcPr>
            <w:tcW w:w="6946" w:type="dxa"/>
          </w:tcPr>
          <w:p w14:paraId="0D5E14CD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</w:p>
          <w:p w14:paraId="6D50C227" w14:textId="77777777" w:rsidR="003D6F16" w:rsidRPr="000734B6" w:rsidRDefault="003D6F16" w:rsidP="001572B1">
            <w:pPr>
              <w:spacing w:line="288" w:lineRule="auto"/>
              <w:contextualSpacing/>
              <w:jc w:val="both"/>
              <w:rPr>
                <w:rFonts w:ascii="Arial" w:hAnsi="Arial" w:cs="Arial"/>
                <w:color w:val="5F5F5F"/>
                <w:sz w:val="20"/>
                <w:szCs w:val="20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1EF91865" w14:textId="77777777" w:rsidR="003D6F16" w:rsidRDefault="003D6F16" w:rsidP="003D6F16">
      <w:pPr>
        <w:spacing w:line="360" w:lineRule="auto"/>
        <w:rPr>
          <w:rFonts w:ascii="Arial" w:hAnsi="Arial" w:cs="Arial"/>
          <w:color w:val="5F5F5F"/>
        </w:rPr>
      </w:pPr>
    </w:p>
    <w:p w14:paraId="4ED191A4" w14:textId="77777777" w:rsidR="003D6F16" w:rsidRPr="007241F6" w:rsidRDefault="003D6F16" w:rsidP="003D6F16">
      <w:pPr>
        <w:pStyle w:val="ColorfulList-Accent11"/>
        <w:numPr>
          <w:ilvl w:val="0"/>
          <w:numId w:val="12"/>
        </w:numPr>
        <w:spacing w:after="0" w:line="288" w:lineRule="auto"/>
        <w:ind w:left="284" w:hanging="284"/>
        <w:rPr>
          <w:rFonts w:ascii="Arial" w:hAnsi="Arial" w:cs="Arial"/>
          <w:b/>
          <w:color w:val="5F5F5F"/>
          <w:sz w:val="20"/>
          <w:szCs w:val="20"/>
        </w:rPr>
      </w:pPr>
      <w:r w:rsidRPr="007241F6">
        <w:rPr>
          <w:rFonts w:ascii="Arial" w:hAnsi="Arial" w:cs="Arial"/>
          <w:b/>
          <w:color w:val="5F5F5F"/>
          <w:sz w:val="20"/>
          <w:szCs w:val="20"/>
        </w:rPr>
        <w:t>Detailed budget</w:t>
      </w:r>
    </w:p>
    <w:p w14:paraId="58CD1F70" w14:textId="77777777" w:rsidR="003D6F16" w:rsidRDefault="003D6F16" w:rsidP="003D6F16">
      <w:pPr>
        <w:pStyle w:val="ColorfulList-Accent11"/>
        <w:tabs>
          <w:tab w:val="left" w:pos="0"/>
        </w:tabs>
        <w:spacing w:after="0" w:line="288" w:lineRule="auto"/>
        <w:ind w:left="0"/>
        <w:rPr>
          <w:rFonts w:ascii="Arial" w:hAnsi="Arial" w:cs="Arial"/>
          <w:color w:val="5F5F5F"/>
          <w:sz w:val="20"/>
          <w:szCs w:val="20"/>
        </w:rPr>
      </w:pPr>
      <w:r w:rsidRPr="007241F6">
        <w:rPr>
          <w:rFonts w:ascii="Arial" w:hAnsi="Arial" w:cs="Arial"/>
          <w:color w:val="5F5F5F"/>
          <w:sz w:val="20"/>
          <w:szCs w:val="20"/>
        </w:rPr>
        <w:t xml:space="preserve">Your budget should include all costs associated with the project. Please supply all costs in Euro </w:t>
      </w:r>
    </w:p>
    <w:p w14:paraId="503BE3E1" w14:textId="77777777" w:rsidR="003D6F16" w:rsidRDefault="003D6F16" w:rsidP="003D6F16">
      <w:pPr>
        <w:pStyle w:val="ColorfulList-Accent11"/>
        <w:tabs>
          <w:tab w:val="left" w:pos="0"/>
        </w:tabs>
        <w:spacing w:after="0" w:line="288" w:lineRule="auto"/>
        <w:ind w:left="0"/>
        <w:rPr>
          <w:rFonts w:ascii="Arial" w:hAnsi="Arial" w:cs="Arial"/>
          <w:color w:val="5F5F5F"/>
          <w:sz w:val="20"/>
          <w:szCs w:val="20"/>
        </w:rPr>
      </w:pPr>
      <w:r w:rsidRPr="007241F6">
        <w:rPr>
          <w:rFonts w:ascii="Arial" w:hAnsi="Arial" w:cs="Arial"/>
          <w:color w:val="5F5F5F"/>
          <w:sz w:val="20"/>
          <w:szCs w:val="20"/>
        </w:rPr>
        <w:t>(€).</w:t>
      </w:r>
      <w:r>
        <w:rPr>
          <w:rFonts w:ascii="Arial" w:hAnsi="Arial" w:cs="Arial"/>
          <w:color w:val="5F5F5F"/>
          <w:sz w:val="20"/>
          <w:szCs w:val="20"/>
        </w:rPr>
        <w:t xml:space="preserve"> </w:t>
      </w:r>
    </w:p>
    <w:p w14:paraId="24A20090" w14:textId="77777777" w:rsidR="003D6F16" w:rsidRDefault="003D6F16" w:rsidP="003D6F16">
      <w:pPr>
        <w:pStyle w:val="ColorfulList-Accent11"/>
        <w:tabs>
          <w:tab w:val="left" w:pos="0"/>
        </w:tabs>
        <w:spacing w:after="0" w:line="288" w:lineRule="auto"/>
        <w:ind w:left="0"/>
        <w:rPr>
          <w:rFonts w:ascii="Arial" w:hAnsi="Arial" w:cs="Arial"/>
          <w:b/>
          <w:bCs/>
          <w:color w:val="5F5F5F"/>
          <w:sz w:val="20"/>
          <w:szCs w:val="20"/>
        </w:rPr>
      </w:pPr>
      <w:r w:rsidRPr="00443123">
        <w:rPr>
          <w:rFonts w:ascii="Arial" w:hAnsi="Arial" w:cs="Arial"/>
          <w:b/>
          <w:bCs/>
          <w:color w:val="5F5F5F"/>
          <w:sz w:val="20"/>
          <w:szCs w:val="20"/>
        </w:rPr>
        <w:t>Please note that EULAR will not fund overhead costs</w:t>
      </w:r>
      <w:r w:rsidRPr="00775BE5">
        <w:rPr>
          <w:rFonts w:ascii="Arial" w:hAnsi="Arial" w:cs="Arial"/>
          <w:b/>
          <w:bCs/>
          <w:color w:val="5F5F5F"/>
          <w:sz w:val="20"/>
          <w:szCs w:val="20"/>
        </w:rPr>
        <w:t>, including remuneration of supervisors.</w:t>
      </w:r>
    </w:p>
    <w:p w14:paraId="75FC5546" w14:textId="77777777" w:rsidR="003D6F16" w:rsidRPr="007241F6" w:rsidRDefault="003D6F16" w:rsidP="003D6F16">
      <w:pPr>
        <w:pStyle w:val="ColorfulList-Accent11"/>
        <w:tabs>
          <w:tab w:val="left" w:pos="0"/>
        </w:tabs>
        <w:spacing w:after="0" w:line="288" w:lineRule="auto"/>
        <w:ind w:left="0"/>
        <w:rPr>
          <w:rFonts w:ascii="Arial" w:hAnsi="Arial" w:cs="Arial"/>
          <w:color w:val="5F5F5F"/>
          <w:sz w:val="20"/>
          <w:szCs w:val="20"/>
        </w:rPr>
      </w:pPr>
    </w:p>
    <w:tbl>
      <w:tblPr>
        <w:tblW w:w="9923" w:type="dxa"/>
        <w:tblInd w:w="108" w:type="dxa"/>
        <w:tblBorders>
          <w:top w:val="single" w:sz="6" w:space="0" w:color="5F5F5F"/>
          <w:left w:val="single" w:sz="6" w:space="0" w:color="5F5F5F"/>
          <w:bottom w:val="single" w:sz="6" w:space="0" w:color="5F5F5F"/>
          <w:right w:val="single" w:sz="6" w:space="0" w:color="5F5F5F"/>
          <w:insideH w:val="single" w:sz="6" w:space="0" w:color="5F5F5F"/>
          <w:insideV w:val="single" w:sz="6" w:space="0" w:color="5F5F5F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2700"/>
        <w:gridCol w:w="1507"/>
        <w:gridCol w:w="1508"/>
        <w:gridCol w:w="1508"/>
      </w:tblGrid>
      <w:tr w:rsidR="003D6F16" w:rsidRPr="000734B6" w14:paraId="4961B14A" w14:textId="77777777" w:rsidTr="001572B1">
        <w:trPr>
          <w:trHeight w:val="1063"/>
        </w:trPr>
        <w:tc>
          <w:tcPr>
            <w:tcW w:w="5400" w:type="dxa"/>
            <w:gridSpan w:val="2"/>
          </w:tcPr>
          <w:p w14:paraId="6C604AC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5F5F5F"/>
                <w:sz w:val="20"/>
              </w:rPr>
              <w:t>Estimated contribution of the researchers to the Project</w:t>
            </w:r>
          </w:p>
        </w:tc>
        <w:tc>
          <w:tcPr>
            <w:tcW w:w="1507" w:type="dxa"/>
          </w:tcPr>
          <w:p w14:paraId="452180F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315C96D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262A2B">
              <w:rPr>
                <w:rFonts w:ascii="Arial" w:hAnsi="Arial" w:cs="Arial"/>
                <w:sz w:val="20"/>
                <w:szCs w:val="20"/>
              </w:rPr>
              <w:t>EULAR</w:t>
            </w:r>
            <w:r w:rsidRPr="00262A2B">
              <w:rPr>
                <w:rFonts w:ascii="Arial" w:hAnsi="Arial" w:cs="Arial"/>
              </w:rPr>
              <w:t xml:space="preserve"> </w:t>
            </w:r>
            <w:r w:rsidRPr="00262A2B">
              <w:rPr>
                <w:rFonts w:ascii="Arial" w:hAnsi="Arial" w:cs="Arial"/>
                <w:sz w:val="20"/>
              </w:rPr>
              <w:t>Grant (contribution to the Grantee to finance the salary costs of the researchers)</w:t>
            </w:r>
          </w:p>
        </w:tc>
        <w:tc>
          <w:tcPr>
            <w:tcW w:w="1508" w:type="dxa"/>
          </w:tcPr>
          <w:p w14:paraId="481452A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EB4D87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Third</w:t>
            </w:r>
            <w:r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-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party funds</w:t>
            </w:r>
          </w:p>
        </w:tc>
        <w:tc>
          <w:tcPr>
            <w:tcW w:w="1508" w:type="dxa"/>
          </w:tcPr>
          <w:p w14:paraId="0AE145B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F3C5A5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Own funds</w:t>
            </w:r>
          </w:p>
        </w:tc>
      </w:tr>
      <w:tr w:rsidR="003D6F16" w:rsidRPr="000734B6" w14:paraId="6ADD2716" w14:textId="77777777" w:rsidTr="001572B1">
        <w:trPr>
          <w:trHeight w:val="684"/>
        </w:trPr>
        <w:tc>
          <w:tcPr>
            <w:tcW w:w="2700" w:type="dxa"/>
            <w:vAlign w:val="center"/>
          </w:tcPr>
          <w:p w14:paraId="43DB320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Project leader</w:t>
            </w:r>
          </w:p>
          <w:p w14:paraId="4B1B480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Name, first name</w:t>
            </w:r>
          </w:p>
        </w:tc>
        <w:tc>
          <w:tcPr>
            <w:tcW w:w="2700" w:type="dxa"/>
            <w:vAlign w:val="center"/>
          </w:tcPr>
          <w:p w14:paraId="70A8112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AA8189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 w:val="restart"/>
            <w:shd w:val="clear" w:color="auto" w:fill="5F5F5F"/>
          </w:tcPr>
          <w:p w14:paraId="1DC3E42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F152FF1" w14:textId="77777777" w:rsidR="003D6F16" w:rsidRPr="000734B6" w:rsidRDefault="003D6F16" w:rsidP="001572B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D6F16" w:rsidRPr="000734B6" w14:paraId="0547245B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41315E9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1E07B55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stimated working hours</w:t>
            </w:r>
          </w:p>
        </w:tc>
        <w:tc>
          <w:tcPr>
            <w:tcW w:w="2700" w:type="dxa"/>
            <w:vAlign w:val="center"/>
          </w:tcPr>
          <w:p w14:paraId="28C440D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BF946F7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/>
            <w:shd w:val="clear" w:color="auto" w:fill="5F5F5F"/>
          </w:tcPr>
          <w:p w14:paraId="75241BB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5B9612E3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154A5C7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60C973C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1507" w:type="dxa"/>
          </w:tcPr>
          <w:p w14:paraId="2B6A93F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32BC722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02743E2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0820F6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5896A29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25E84B1B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726DD9DB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275F84A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1. Co-worker</w:t>
            </w:r>
          </w:p>
          <w:p w14:paraId="166FD92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Name, first name</w:t>
            </w:r>
          </w:p>
        </w:tc>
        <w:tc>
          <w:tcPr>
            <w:tcW w:w="2700" w:type="dxa"/>
            <w:vAlign w:val="center"/>
          </w:tcPr>
          <w:p w14:paraId="5BE962C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 w:val="restart"/>
            <w:shd w:val="clear" w:color="auto" w:fill="5F5F5F"/>
          </w:tcPr>
          <w:p w14:paraId="237FA1C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2834E6FE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7B4B97D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1E0D524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stimated working hours</w:t>
            </w:r>
          </w:p>
        </w:tc>
        <w:tc>
          <w:tcPr>
            <w:tcW w:w="2700" w:type="dxa"/>
            <w:vAlign w:val="center"/>
          </w:tcPr>
          <w:p w14:paraId="001922D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F595CE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/>
            <w:shd w:val="clear" w:color="auto" w:fill="5F5F5F"/>
          </w:tcPr>
          <w:p w14:paraId="024EE85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3CA1D4C3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108E626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1613EB7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1507" w:type="dxa"/>
          </w:tcPr>
          <w:p w14:paraId="4AAFC8A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4B15DC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33683E9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136EF4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7385E28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251868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748CF23F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276C04D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2. Co-worker</w:t>
            </w:r>
          </w:p>
          <w:p w14:paraId="7602C1A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Name, first name</w:t>
            </w:r>
          </w:p>
        </w:tc>
        <w:tc>
          <w:tcPr>
            <w:tcW w:w="2700" w:type="dxa"/>
            <w:vAlign w:val="center"/>
          </w:tcPr>
          <w:p w14:paraId="62CC5F8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5790CD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 w:val="restart"/>
            <w:shd w:val="clear" w:color="auto" w:fill="5F5F5F"/>
          </w:tcPr>
          <w:p w14:paraId="1FED7AC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51BA07DD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5E364AA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63DBCF5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stimated working hours</w:t>
            </w:r>
          </w:p>
        </w:tc>
        <w:tc>
          <w:tcPr>
            <w:tcW w:w="2700" w:type="dxa"/>
            <w:vAlign w:val="center"/>
          </w:tcPr>
          <w:p w14:paraId="02AE76E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A135EA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/>
            <w:shd w:val="clear" w:color="auto" w:fill="5F5F5F"/>
          </w:tcPr>
          <w:p w14:paraId="5422AFAB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14586878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68CC93D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B50377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1507" w:type="dxa"/>
          </w:tcPr>
          <w:p w14:paraId="1F6C5E9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1B76A87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3228D71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63D121C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690938D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21D570E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6AF3FDC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1EAC795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3. Co-worker</w:t>
            </w:r>
          </w:p>
          <w:p w14:paraId="59B6FB5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Name, first name</w:t>
            </w:r>
          </w:p>
        </w:tc>
        <w:tc>
          <w:tcPr>
            <w:tcW w:w="2700" w:type="dxa"/>
            <w:vAlign w:val="center"/>
          </w:tcPr>
          <w:p w14:paraId="5BD4BCBA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B59050A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 w:val="restart"/>
            <w:shd w:val="clear" w:color="auto" w:fill="5F5F5F"/>
          </w:tcPr>
          <w:p w14:paraId="7122FF7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52E0E6E0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6C31CDA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DAAC39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stimated working hours</w:t>
            </w:r>
          </w:p>
        </w:tc>
        <w:tc>
          <w:tcPr>
            <w:tcW w:w="2700" w:type="dxa"/>
            <w:vAlign w:val="center"/>
          </w:tcPr>
          <w:p w14:paraId="2B1DC4D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3014DE7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/>
            <w:shd w:val="clear" w:color="auto" w:fill="5F5F5F"/>
          </w:tcPr>
          <w:p w14:paraId="2BA7793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4962DA2E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1906014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166CF6B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1507" w:type="dxa"/>
          </w:tcPr>
          <w:p w14:paraId="6D40803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E84E79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2BB4C17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06E4AD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32391F4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54728B9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74E42995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7058EFD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4. Co-worker</w:t>
            </w:r>
          </w:p>
          <w:p w14:paraId="1EF7441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Name, first name</w:t>
            </w:r>
          </w:p>
        </w:tc>
        <w:tc>
          <w:tcPr>
            <w:tcW w:w="2700" w:type="dxa"/>
            <w:vAlign w:val="center"/>
          </w:tcPr>
          <w:p w14:paraId="0EFACBA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4663246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 w:val="restart"/>
            <w:shd w:val="clear" w:color="auto" w:fill="5F5F5F"/>
          </w:tcPr>
          <w:p w14:paraId="6478446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21301700" w14:textId="77777777" w:rsidTr="001572B1">
        <w:trPr>
          <w:trHeight w:val="680"/>
        </w:trPr>
        <w:tc>
          <w:tcPr>
            <w:tcW w:w="2700" w:type="dxa"/>
            <w:vAlign w:val="center"/>
          </w:tcPr>
          <w:p w14:paraId="701C2BF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3D09AA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stimated working hours</w:t>
            </w:r>
          </w:p>
        </w:tc>
        <w:tc>
          <w:tcPr>
            <w:tcW w:w="2700" w:type="dxa"/>
            <w:vAlign w:val="center"/>
          </w:tcPr>
          <w:p w14:paraId="74C9910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3CD47E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523" w:type="dxa"/>
            <w:gridSpan w:val="3"/>
            <w:vMerge/>
            <w:shd w:val="clear" w:color="auto" w:fill="5F5F5F"/>
          </w:tcPr>
          <w:p w14:paraId="254D4A8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</w:tr>
      <w:tr w:rsidR="003D6F16" w:rsidRPr="000734B6" w14:paraId="035C7481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4CEF103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A4D4D0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1507" w:type="dxa"/>
          </w:tcPr>
          <w:p w14:paraId="5290802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0C9108A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33058FCA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769F6C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372DD5B7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46C8CA4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0959AAA" w14:textId="77777777" w:rsidTr="001572B1">
        <w:trPr>
          <w:trHeight w:val="680"/>
        </w:trPr>
        <w:tc>
          <w:tcPr>
            <w:tcW w:w="5400" w:type="dxa"/>
            <w:gridSpan w:val="2"/>
            <w:vAlign w:val="center"/>
          </w:tcPr>
          <w:p w14:paraId="0CEE355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</w:p>
          <w:p w14:paraId="2980C7C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 xml:space="preserve">Total </w:t>
            </w:r>
            <w:r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contributions</w:t>
            </w:r>
          </w:p>
        </w:tc>
        <w:tc>
          <w:tcPr>
            <w:tcW w:w="1507" w:type="dxa"/>
          </w:tcPr>
          <w:p w14:paraId="4C7C3B1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</w:p>
          <w:p w14:paraId="54F2A9A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7C62770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</w:p>
          <w:p w14:paraId="687C425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508" w:type="dxa"/>
          </w:tcPr>
          <w:p w14:paraId="02091F6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</w:p>
          <w:p w14:paraId="3307780F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465B339D" w14:textId="77777777" w:rsidR="003D6F16" w:rsidRDefault="003D6F16" w:rsidP="003D6F16">
      <w:pPr>
        <w:spacing w:line="360" w:lineRule="auto"/>
        <w:rPr>
          <w:rFonts w:ascii="Arial" w:hAnsi="Arial" w:cs="Arial"/>
          <w:color w:val="5F5F5F"/>
          <w:sz w:val="20"/>
          <w:szCs w:val="20"/>
        </w:rPr>
      </w:pPr>
    </w:p>
    <w:p w14:paraId="33D7EF4B" w14:textId="77777777" w:rsidR="003D6F16" w:rsidRPr="007241F6" w:rsidRDefault="003D6F16" w:rsidP="003D6F16">
      <w:pPr>
        <w:spacing w:line="360" w:lineRule="auto"/>
        <w:rPr>
          <w:rFonts w:ascii="Arial" w:hAnsi="Arial" w:cs="Arial"/>
          <w:color w:val="5F5F5F"/>
          <w:sz w:val="20"/>
          <w:szCs w:val="20"/>
        </w:rPr>
      </w:pPr>
    </w:p>
    <w:tbl>
      <w:tblPr>
        <w:tblW w:w="9949" w:type="dxa"/>
        <w:tblInd w:w="108" w:type="dxa"/>
        <w:tblBorders>
          <w:top w:val="single" w:sz="6" w:space="0" w:color="5F5F5F"/>
          <w:left w:val="single" w:sz="6" w:space="0" w:color="5F5F5F"/>
          <w:bottom w:val="single" w:sz="6" w:space="0" w:color="5F5F5F"/>
          <w:right w:val="single" w:sz="6" w:space="0" w:color="5F5F5F"/>
          <w:insideH w:val="single" w:sz="6" w:space="0" w:color="5F5F5F"/>
          <w:insideV w:val="single" w:sz="6" w:space="0" w:color="5F5F5F"/>
        </w:tblBorders>
        <w:tblLook w:val="0000" w:firstRow="0" w:lastRow="0" w:firstColumn="0" w:lastColumn="0" w:noHBand="0" w:noVBand="0"/>
      </w:tblPr>
      <w:tblGrid>
        <w:gridCol w:w="4483"/>
        <w:gridCol w:w="1638"/>
        <w:gridCol w:w="1843"/>
        <w:gridCol w:w="1985"/>
      </w:tblGrid>
      <w:tr w:rsidR="003D6F16" w:rsidRPr="000734B6" w14:paraId="6454DEFC" w14:textId="77777777" w:rsidTr="00306FD4">
        <w:tc>
          <w:tcPr>
            <w:tcW w:w="4483" w:type="dxa"/>
          </w:tcPr>
          <w:p w14:paraId="7E03E13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Equipment</w:t>
            </w:r>
          </w:p>
        </w:tc>
        <w:tc>
          <w:tcPr>
            <w:tcW w:w="1638" w:type="dxa"/>
          </w:tcPr>
          <w:p w14:paraId="75E4EEE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ULAR funds (€)</w:t>
            </w:r>
          </w:p>
        </w:tc>
        <w:tc>
          <w:tcPr>
            <w:tcW w:w="1843" w:type="dxa"/>
          </w:tcPr>
          <w:p w14:paraId="6AAEC70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Third party funds (€)</w:t>
            </w:r>
          </w:p>
        </w:tc>
        <w:tc>
          <w:tcPr>
            <w:tcW w:w="1985" w:type="dxa"/>
          </w:tcPr>
          <w:p w14:paraId="4E17062E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Own funds (€)</w:t>
            </w:r>
          </w:p>
        </w:tc>
      </w:tr>
      <w:tr w:rsidR="003D6F16" w:rsidRPr="000734B6" w14:paraId="023B317A" w14:textId="77777777" w:rsidTr="00306FD4">
        <w:tc>
          <w:tcPr>
            <w:tcW w:w="4483" w:type="dxa"/>
            <w:vAlign w:val="center"/>
          </w:tcPr>
          <w:p w14:paraId="26FB664E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1590826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63E64DA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153DE30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5DD35FD" w14:textId="77777777" w:rsidTr="00306FD4">
        <w:tc>
          <w:tcPr>
            <w:tcW w:w="4483" w:type="dxa"/>
            <w:vAlign w:val="center"/>
          </w:tcPr>
          <w:p w14:paraId="33E5D60F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1351D4E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5611EB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39E373C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759A9B7" w14:textId="77777777" w:rsidTr="00306FD4">
        <w:tc>
          <w:tcPr>
            <w:tcW w:w="4483" w:type="dxa"/>
            <w:vAlign w:val="center"/>
          </w:tcPr>
          <w:p w14:paraId="726D1A8D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5EA085C9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F3965E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68065E39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A54C1B1" w14:textId="77777777" w:rsidTr="00306FD4">
        <w:tc>
          <w:tcPr>
            <w:tcW w:w="4483" w:type="dxa"/>
            <w:vAlign w:val="center"/>
          </w:tcPr>
          <w:p w14:paraId="25D0B8BC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534BC35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1C90A4B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740AB87E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86A1FD7" w14:textId="77777777" w:rsidTr="00306FD4">
        <w:tc>
          <w:tcPr>
            <w:tcW w:w="4483" w:type="dxa"/>
            <w:vAlign w:val="center"/>
          </w:tcPr>
          <w:p w14:paraId="00979053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51887EA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7C6F462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53E30CA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D8F233D" w14:textId="77777777" w:rsidTr="00306FD4">
        <w:tc>
          <w:tcPr>
            <w:tcW w:w="4483" w:type="dxa"/>
            <w:vAlign w:val="center"/>
          </w:tcPr>
          <w:p w14:paraId="2A545086" w14:textId="77777777" w:rsidR="003D6F16" w:rsidRPr="000734B6" w:rsidRDefault="003D6F16" w:rsidP="001572B1">
            <w:pPr>
              <w:spacing w:line="360" w:lineRule="auto"/>
              <w:ind w:left="34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  <w:vAlign w:val="center"/>
          </w:tcPr>
          <w:p w14:paraId="7FA2013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0515815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250F788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F1C189F" w14:textId="77777777" w:rsidTr="00306FD4">
        <w:tc>
          <w:tcPr>
            <w:tcW w:w="4483" w:type="dxa"/>
          </w:tcPr>
          <w:p w14:paraId="5747B95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  <w:p w14:paraId="759E4B2B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Total equipment</w:t>
            </w:r>
          </w:p>
        </w:tc>
        <w:tc>
          <w:tcPr>
            <w:tcW w:w="1638" w:type="dxa"/>
          </w:tcPr>
          <w:p w14:paraId="54B6A78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7E45F06F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5C25BEF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F59E4ED" w14:textId="77777777" w:rsidTr="00306FD4">
        <w:tc>
          <w:tcPr>
            <w:tcW w:w="4483" w:type="dxa"/>
          </w:tcPr>
          <w:p w14:paraId="63E94E2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Materials and consumables</w:t>
            </w:r>
          </w:p>
        </w:tc>
        <w:tc>
          <w:tcPr>
            <w:tcW w:w="1638" w:type="dxa"/>
          </w:tcPr>
          <w:p w14:paraId="0867DF1A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13E68D0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0EBC782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215B046" w14:textId="77777777" w:rsidTr="00306FD4">
        <w:tc>
          <w:tcPr>
            <w:tcW w:w="4483" w:type="dxa"/>
            <w:vAlign w:val="center"/>
          </w:tcPr>
          <w:p w14:paraId="66B04ED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14CE240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43487BFA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4EC90D7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2E74C0B" w14:textId="77777777" w:rsidTr="00306FD4">
        <w:tc>
          <w:tcPr>
            <w:tcW w:w="4483" w:type="dxa"/>
            <w:vAlign w:val="center"/>
          </w:tcPr>
          <w:p w14:paraId="6518297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6AFAE73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684D29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208ED75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160D42F" w14:textId="77777777" w:rsidTr="00306FD4">
        <w:tc>
          <w:tcPr>
            <w:tcW w:w="4483" w:type="dxa"/>
            <w:vAlign w:val="center"/>
          </w:tcPr>
          <w:p w14:paraId="1E5D010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70FCA0B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26AE510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0867CE4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882CA20" w14:textId="77777777" w:rsidTr="00306FD4">
        <w:tc>
          <w:tcPr>
            <w:tcW w:w="4483" w:type="dxa"/>
            <w:vAlign w:val="center"/>
          </w:tcPr>
          <w:p w14:paraId="4AB8BB8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2BFE390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52DF84DC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63F8BD4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DF2F6D5" w14:textId="77777777" w:rsidTr="00306FD4">
        <w:tc>
          <w:tcPr>
            <w:tcW w:w="4483" w:type="dxa"/>
            <w:vAlign w:val="center"/>
          </w:tcPr>
          <w:p w14:paraId="2C910C5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5393097F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4AE0273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144CB61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2898CB0" w14:textId="77777777" w:rsidTr="00306FD4">
        <w:tc>
          <w:tcPr>
            <w:tcW w:w="4483" w:type="dxa"/>
            <w:vAlign w:val="center"/>
          </w:tcPr>
          <w:p w14:paraId="4CF43F1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51253CE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1C9E6B2C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0482372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2113B18" w14:textId="77777777" w:rsidTr="00306FD4">
        <w:tc>
          <w:tcPr>
            <w:tcW w:w="4483" w:type="dxa"/>
          </w:tcPr>
          <w:p w14:paraId="41E6E90B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</w:p>
          <w:p w14:paraId="5287322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Total materials and consumables</w:t>
            </w:r>
          </w:p>
        </w:tc>
        <w:tc>
          <w:tcPr>
            <w:tcW w:w="1638" w:type="dxa"/>
          </w:tcPr>
          <w:p w14:paraId="279CA06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EC2177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3709E7E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2808DCC" w14:textId="77777777" w:rsidTr="00306FD4">
        <w:tc>
          <w:tcPr>
            <w:tcW w:w="4483" w:type="dxa"/>
          </w:tcPr>
          <w:p w14:paraId="3A14BC7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Meetings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 xml:space="preserve"> (please give details regarding purpose, location, attendees)</w:t>
            </w:r>
          </w:p>
        </w:tc>
        <w:tc>
          <w:tcPr>
            <w:tcW w:w="1638" w:type="dxa"/>
          </w:tcPr>
          <w:p w14:paraId="488F1CA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54A794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051B470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C12FC9C" w14:textId="77777777" w:rsidTr="00306FD4">
        <w:tc>
          <w:tcPr>
            <w:tcW w:w="4483" w:type="dxa"/>
          </w:tcPr>
          <w:p w14:paraId="18CC6BB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754CB2C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1A72893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370669B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3824B82" w14:textId="77777777" w:rsidTr="00306FD4">
        <w:tc>
          <w:tcPr>
            <w:tcW w:w="4483" w:type="dxa"/>
          </w:tcPr>
          <w:p w14:paraId="4F719FB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5508644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DFADD5E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5C0B2B2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0CAB4C62" w14:textId="77777777" w:rsidTr="00306FD4">
        <w:tc>
          <w:tcPr>
            <w:tcW w:w="4483" w:type="dxa"/>
          </w:tcPr>
          <w:p w14:paraId="28978EBF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594C0B0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554FFCFC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78A9298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0910339" w14:textId="77777777" w:rsidTr="00306FD4">
        <w:tc>
          <w:tcPr>
            <w:tcW w:w="4483" w:type="dxa"/>
          </w:tcPr>
          <w:p w14:paraId="229DF66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210202F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65379C4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21727F79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DFB1A4B" w14:textId="77777777" w:rsidTr="00306FD4">
        <w:tc>
          <w:tcPr>
            <w:tcW w:w="4483" w:type="dxa"/>
          </w:tcPr>
          <w:p w14:paraId="1635796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1C7E1F49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2D82EAF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127CEF7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BB49E3F" w14:textId="77777777" w:rsidTr="00306FD4">
        <w:tc>
          <w:tcPr>
            <w:tcW w:w="4483" w:type="dxa"/>
          </w:tcPr>
          <w:p w14:paraId="052C915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19D0147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5EACED1E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2B118F56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5B47952" w14:textId="77777777" w:rsidTr="00306FD4">
        <w:tc>
          <w:tcPr>
            <w:tcW w:w="4483" w:type="dxa"/>
          </w:tcPr>
          <w:p w14:paraId="3B27C615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Cs/>
                <w:color w:val="5F5F5F"/>
                <w:sz w:val="20"/>
                <w:szCs w:val="20"/>
                <w:lang w:val="en-GB"/>
              </w:rPr>
            </w:pPr>
          </w:p>
          <w:p w14:paraId="7FE6DC6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Cs/>
                <w:color w:val="5F5F5F"/>
                <w:sz w:val="20"/>
                <w:szCs w:val="20"/>
                <w:lang w:val="en-GB"/>
              </w:rPr>
              <w:t>Total meetings</w:t>
            </w:r>
          </w:p>
        </w:tc>
        <w:tc>
          <w:tcPr>
            <w:tcW w:w="1638" w:type="dxa"/>
          </w:tcPr>
          <w:p w14:paraId="56A183C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0D48492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292BF07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B64C5B8" w14:textId="77777777" w:rsidTr="00306FD4">
        <w:tc>
          <w:tcPr>
            <w:tcW w:w="4483" w:type="dxa"/>
          </w:tcPr>
          <w:p w14:paraId="479EF6D6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>Miscellaneous</w:t>
            </w:r>
            <w:bookmarkStart w:id="0" w:name="OLE_LINK1"/>
            <w:bookmarkStart w:id="1" w:name="OLE_LINK2"/>
            <w:r w:rsidRPr="000734B6"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  <w:t xml:space="preserve"> </w:t>
            </w:r>
            <w:bookmarkEnd w:id="0"/>
            <w:bookmarkEnd w:id="1"/>
          </w:p>
        </w:tc>
        <w:tc>
          <w:tcPr>
            <w:tcW w:w="1638" w:type="dxa"/>
          </w:tcPr>
          <w:p w14:paraId="3870447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4600339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10C8334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52B0915" w14:textId="77777777" w:rsidTr="00306FD4">
        <w:tc>
          <w:tcPr>
            <w:tcW w:w="4483" w:type="dxa"/>
          </w:tcPr>
          <w:p w14:paraId="14021F4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3075BA6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2F7C1D2A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4777ACBF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780BA9AF" w14:textId="77777777" w:rsidTr="00306FD4">
        <w:tc>
          <w:tcPr>
            <w:tcW w:w="4483" w:type="dxa"/>
          </w:tcPr>
          <w:p w14:paraId="6F08417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2AC4867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50665B9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01D5899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2D55271" w14:textId="77777777" w:rsidTr="00306FD4">
        <w:tc>
          <w:tcPr>
            <w:tcW w:w="4483" w:type="dxa"/>
          </w:tcPr>
          <w:p w14:paraId="7279A43F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3F9EF79A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508DAC6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661AF27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551B38F2" w14:textId="77777777" w:rsidTr="00306FD4">
        <w:tc>
          <w:tcPr>
            <w:tcW w:w="4483" w:type="dxa"/>
          </w:tcPr>
          <w:p w14:paraId="3CC8994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76AC5B8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4D3F5E9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131CDB7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038B299" w14:textId="77777777" w:rsidTr="00306FD4">
        <w:tc>
          <w:tcPr>
            <w:tcW w:w="4483" w:type="dxa"/>
          </w:tcPr>
          <w:p w14:paraId="10646CEA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77B30E0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2B2EAF5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39085885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1E5EBF9" w14:textId="77777777" w:rsidTr="00306FD4">
        <w:tc>
          <w:tcPr>
            <w:tcW w:w="4483" w:type="dxa"/>
          </w:tcPr>
          <w:p w14:paraId="6A28479C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638" w:type="dxa"/>
          </w:tcPr>
          <w:p w14:paraId="2650161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696B87AE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5D410190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51A3293" w14:textId="77777777" w:rsidTr="00306FD4">
        <w:tc>
          <w:tcPr>
            <w:tcW w:w="4483" w:type="dxa"/>
          </w:tcPr>
          <w:p w14:paraId="0C9A703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Cs/>
                <w:color w:val="5F5F5F"/>
                <w:sz w:val="20"/>
                <w:szCs w:val="20"/>
                <w:lang w:val="en-GB"/>
              </w:rPr>
            </w:pPr>
          </w:p>
          <w:p w14:paraId="1BCF059C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bCs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Cs/>
                <w:color w:val="5F5F5F"/>
                <w:sz w:val="20"/>
                <w:szCs w:val="20"/>
                <w:lang w:val="en-GB"/>
              </w:rPr>
              <w:t>Total miscellaneous</w:t>
            </w:r>
          </w:p>
        </w:tc>
        <w:tc>
          <w:tcPr>
            <w:tcW w:w="1638" w:type="dxa"/>
          </w:tcPr>
          <w:p w14:paraId="7016E42C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93C5629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5AC2253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256312FA" w14:textId="77777777" w:rsidTr="00306FD4">
        <w:tc>
          <w:tcPr>
            <w:tcW w:w="4483" w:type="dxa"/>
          </w:tcPr>
          <w:p w14:paraId="391326D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bCs/>
                <w:color w:val="5F5F5F"/>
                <w:sz w:val="20"/>
                <w:szCs w:val="20"/>
                <w:lang w:val="en-GB"/>
              </w:rPr>
            </w:pPr>
          </w:p>
          <w:p w14:paraId="2EC4EB9B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bCs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b/>
                <w:bCs/>
                <w:color w:val="5F5F5F"/>
                <w:sz w:val="20"/>
                <w:szCs w:val="20"/>
                <w:lang w:val="en-GB"/>
              </w:rPr>
              <w:t xml:space="preserve">Total amounts of project funding </w:t>
            </w:r>
          </w:p>
        </w:tc>
        <w:tc>
          <w:tcPr>
            <w:tcW w:w="1638" w:type="dxa"/>
          </w:tcPr>
          <w:p w14:paraId="538F5E51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43" w:type="dxa"/>
          </w:tcPr>
          <w:p w14:paraId="3E222E6E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5" w:type="dxa"/>
          </w:tcPr>
          <w:p w14:paraId="405C061B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4DBBA23" w14:textId="77777777" w:rsidR="003D6F16" w:rsidRDefault="003D6F16" w:rsidP="003D6F16">
      <w:pPr>
        <w:spacing w:line="360" w:lineRule="auto"/>
        <w:rPr>
          <w:rFonts w:ascii="Arial" w:hAnsi="Arial" w:cs="Arial"/>
          <w:color w:val="5F5F5F"/>
          <w:sz w:val="20"/>
          <w:szCs w:val="20"/>
        </w:rPr>
      </w:pPr>
    </w:p>
    <w:p w14:paraId="619E6C6C" w14:textId="77777777" w:rsidR="00560DFD" w:rsidRDefault="00560DFD" w:rsidP="008A254D">
      <w:pPr>
        <w:rPr>
          <w:rFonts w:ascii="Arial" w:hAnsi="Arial" w:cs="Arial"/>
          <w:b/>
          <w:bCs/>
          <w:iCs/>
          <w:sz w:val="20"/>
          <w:szCs w:val="20"/>
          <w:lang w:val="en-GB"/>
        </w:rPr>
      </w:pPr>
    </w:p>
    <w:p w14:paraId="76E7CF57" w14:textId="77777777" w:rsidR="00560DFD" w:rsidRDefault="00560DFD" w:rsidP="008A254D">
      <w:pPr>
        <w:rPr>
          <w:rFonts w:ascii="Arial" w:hAnsi="Arial" w:cs="Arial"/>
          <w:b/>
          <w:bCs/>
          <w:iCs/>
          <w:sz w:val="20"/>
          <w:szCs w:val="20"/>
          <w:lang w:val="en-GB"/>
        </w:rPr>
      </w:pPr>
    </w:p>
    <w:p w14:paraId="433B9264" w14:textId="77777777" w:rsidR="00560DFD" w:rsidRDefault="00560DFD" w:rsidP="008A254D">
      <w:pPr>
        <w:rPr>
          <w:rFonts w:ascii="Arial" w:hAnsi="Arial" w:cs="Arial"/>
          <w:b/>
          <w:bCs/>
          <w:iCs/>
          <w:sz w:val="20"/>
          <w:szCs w:val="20"/>
          <w:lang w:val="en-GB"/>
        </w:rPr>
      </w:pPr>
    </w:p>
    <w:p w14:paraId="54997C04" w14:textId="360A4666" w:rsidR="003D6F16" w:rsidRPr="008A254D" w:rsidRDefault="003D6F16" w:rsidP="008A254D">
      <w:pPr>
        <w:rPr>
          <w:rFonts w:ascii="Arial" w:hAnsi="Arial" w:cs="Arial"/>
          <w:color w:val="5F5F5F"/>
          <w:sz w:val="20"/>
          <w:szCs w:val="20"/>
        </w:rPr>
      </w:pPr>
      <w:r w:rsidRPr="00262A2B">
        <w:rPr>
          <w:rFonts w:ascii="Arial" w:hAnsi="Arial" w:cs="Arial"/>
          <w:b/>
          <w:bCs/>
          <w:iCs/>
          <w:sz w:val="20"/>
          <w:szCs w:val="20"/>
          <w:lang w:val="en-GB"/>
        </w:rPr>
        <w:lastRenderedPageBreak/>
        <w:t>Breakdown of the EULAR Grant by headings</w:t>
      </w:r>
    </w:p>
    <w:p w14:paraId="1F3790E7" w14:textId="77777777" w:rsidR="003D6F16" w:rsidRPr="007241F6" w:rsidRDefault="003D6F16" w:rsidP="003D6F16">
      <w:pPr>
        <w:spacing w:line="360" w:lineRule="auto"/>
        <w:rPr>
          <w:rFonts w:ascii="Arial" w:hAnsi="Arial" w:cs="Arial"/>
          <w:b/>
          <w:bCs/>
          <w:iCs/>
          <w:color w:val="5F5F5F"/>
          <w:sz w:val="20"/>
          <w:szCs w:val="20"/>
          <w:lang w:val="en-GB"/>
        </w:rPr>
      </w:pPr>
    </w:p>
    <w:tbl>
      <w:tblPr>
        <w:tblW w:w="9923" w:type="dxa"/>
        <w:tblInd w:w="108" w:type="dxa"/>
        <w:tblBorders>
          <w:top w:val="single" w:sz="6" w:space="0" w:color="5F5F5F"/>
          <w:left w:val="single" w:sz="6" w:space="0" w:color="5F5F5F"/>
          <w:bottom w:val="single" w:sz="6" w:space="0" w:color="5F5F5F"/>
          <w:right w:val="single" w:sz="6" w:space="0" w:color="5F5F5F"/>
          <w:insideH w:val="single" w:sz="6" w:space="0" w:color="5F5F5F"/>
          <w:insideV w:val="single" w:sz="6" w:space="0" w:color="5F5F5F"/>
        </w:tblBorders>
        <w:tblLook w:val="0000" w:firstRow="0" w:lastRow="0" w:firstColumn="0" w:lastColumn="0" w:noHBand="0" w:noVBand="0"/>
      </w:tblPr>
      <w:tblGrid>
        <w:gridCol w:w="5387"/>
        <w:gridCol w:w="4536"/>
      </w:tblGrid>
      <w:tr w:rsidR="003D6F16" w:rsidRPr="000734B6" w14:paraId="4393EFB7" w14:textId="77777777" w:rsidTr="001572B1">
        <w:trPr>
          <w:trHeight w:val="493"/>
        </w:trPr>
        <w:tc>
          <w:tcPr>
            <w:tcW w:w="5387" w:type="dxa"/>
            <w:vAlign w:val="center"/>
          </w:tcPr>
          <w:p w14:paraId="31BEB387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</w:p>
        </w:tc>
        <w:tc>
          <w:tcPr>
            <w:tcW w:w="4536" w:type="dxa"/>
            <w:vAlign w:val="center"/>
          </w:tcPr>
          <w:p w14:paraId="7BFA1210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Total in €</w:t>
            </w:r>
          </w:p>
        </w:tc>
      </w:tr>
      <w:tr w:rsidR="003D6F16" w:rsidRPr="000734B6" w14:paraId="1FF534C3" w14:textId="77777777" w:rsidTr="001572B1">
        <w:trPr>
          <w:trHeight w:val="430"/>
        </w:trPr>
        <w:tc>
          <w:tcPr>
            <w:tcW w:w="5387" w:type="dxa"/>
            <w:vAlign w:val="center"/>
          </w:tcPr>
          <w:p w14:paraId="1D601BB8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F27109">
              <w:rPr>
                <w:rFonts w:ascii="Arial" w:hAnsi="Arial" w:cs="Arial"/>
                <w:color w:val="5F5F5F"/>
                <w:sz w:val="20"/>
              </w:rPr>
              <w:t xml:space="preserve">Contribution </w:t>
            </w:r>
            <w:r>
              <w:rPr>
                <w:rFonts w:ascii="Arial" w:hAnsi="Arial" w:cs="Arial"/>
                <w:color w:val="5F5F5F"/>
                <w:sz w:val="20"/>
              </w:rPr>
              <w:t>of the researchers in the Project</w:t>
            </w:r>
          </w:p>
        </w:tc>
        <w:tc>
          <w:tcPr>
            <w:tcW w:w="4536" w:type="dxa"/>
          </w:tcPr>
          <w:p w14:paraId="0B142C53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366FFAED" w14:textId="77777777" w:rsidTr="001572B1">
        <w:trPr>
          <w:trHeight w:val="508"/>
        </w:trPr>
        <w:tc>
          <w:tcPr>
            <w:tcW w:w="5387" w:type="dxa"/>
            <w:vAlign w:val="center"/>
          </w:tcPr>
          <w:p w14:paraId="1CF5D0B1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Equipment</w:t>
            </w:r>
          </w:p>
        </w:tc>
        <w:tc>
          <w:tcPr>
            <w:tcW w:w="4536" w:type="dxa"/>
          </w:tcPr>
          <w:p w14:paraId="1D53E474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43F69A87" w14:textId="77777777" w:rsidTr="001572B1">
        <w:trPr>
          <w:trHeight w:val="450"/>
        </w:trPr>
        <w:tc>
          <w:tcPr>
            <w:tcW w:w="5387" w:type="dxa"/>
            <w:vAlign w:val="center"/>
          </w:tcPr>
          <w:p w14:paraId="00FA2633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 xml:space="preserve">Materials and consumables </w:t>
            </w:r>
          </w:p>
        </w:tc>
        <w:tc>
          <w:tcPr>
            <w:tcW w:w="4536" w:type="dxa"/>
          </w:tcPr>
          <w:p w14:paraId="17982CAD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097AAA2" w14:textId="77777777" w:rsidTr="001572B1">
        <w:trPr>
          <w:trHeight w:val="510"/>
        </w:trPr>
        <w:tc>
          <w:tcPr>
            <w:tcW w:w="5387" w:type="dxa"/>
            <w:vAlign w:val="center"/>
          </w:tcPr>
          <w:p w14:paraId="6692FC6D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 xml:space="preserve">Meetings </w:t>
            </w:r>
          </w:p>
        </w:tc>
        <w:tc>
          <w:tcPr>
            <w:tcW w:w="4536" w:type="dxa"/>
          </w:tcPr>
          <w:p w14:paraId="2FEADFC7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65196B19" w14:textId="77777777" w:rsidTr="001572B1">
        <w:trPr>
          <w:trHeight w:val="450"/>
        </w:trPr>
        <w:tc>
          <w:tcPr>
            <w:tcW w:w="5387" w:type="dxa"/>
            <w:vAlign w:val="center"/>
          </w:tcPr>
          <w:p w14:paraId="357A04C9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pP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 xml:space="preserve">Miscellaneous </w:t>
            </w:r>
          </w:p>
        </w:tc>
        <w:tc>
          <w:tcPr>
            <w:tcW w:w="4536" w:type="dxa"/>
          </w:tcPr>
          <w:p w14:paraId="25165722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  <w:tr w:rsidR="003D6F16" w:rsidRPr="000734B6" w14:paraId="14BBB94D" w14:textId="77777777" w:rsidTr="001572B1">
        <w:trPr>
          <w:trHeight w:val="483"/>
        </w:trPr>
        <w:tc>
          <w:tcPr>
            <w:tcW w:w="5387" w:type="dxa"/>
            <w:vAlign w:val="center"/>
          </w:tcPr>
          <w:p w14:paraId="1B2E7D52" w14:textId="77777777" w:rsidR="003D6F16" w:rsidRPr="000734B6" w:rsidRDefault="003D6F16" w:rsidP="001572B1">
            <w:pPr>
              <w:spacing w:line="360" w:lineRule="auto"/>
              <w:rPr>
                <w:rFonts w:ascii="Arial" w:hAnsi="Arial" w:cs="Arial"/>
                <w:b/>
                <w:color w:val="5F5F5F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color w:val="5F5F5F"/>
                <w:sz w:val="20"/>
              </w:rPr>
              <w:t>Total EULAR Grant</w:t>
            </w:r>
          </w:p>
        </w:tc>
        <w:tc>
          <w:tcPr>
            <w:tcW w:w="4536" w:type="dxa"/>
          </w:tcPr>
          <w:p w14:paraId="618A6118" w14:textId="77777777" w:rsidR="003D6F16" w:rsidRPr="000734B6" w:rsidRDefault="003D6F16" w:rsidP="001572B1"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instrText xml:space="preserve"> FORMTEXT </w:instrTex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separate"/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t> </w:t>
            </w:r>
            <w:r w:rsidRPr="000734B6">
              <w:rPr>
                <w:rFonts w:ascii="Arial" w:hAnsi="Arial" w:cs="Arial"/>
                <w:color w:val="5F5F5F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00C081D0" w14:textId="77777777" w:rsidR="003D6F16" w:rsidRDefault="003D6F16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10824F33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14BBF92A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19317955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50FC9085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526AAFA1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01ED7AE9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A725A42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7ED0505F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099CD0CA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5B0FDFB0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66FBA1CB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A33BBE0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6B4AAD6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E7BB847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E144F91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344F7740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A1DA3FB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28CE77AF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013D420D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0F223C14" w14:textId="77777777" w:rsidR="008A254D" w:rsidRDefault="008A254D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sectPr w:rsidR="008A254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FBBC3" w14:textId="77777777" w:rsidR="001A236F" w:rsidRDefault="001A236F" w:rsidP="00553A9A">
      <w:r>
        <w:separator/>
      </w:r>
    </w:p>
  </w:endnote>
  <w:endnote w:type="continuationSeparator" w:id="0">
    <w:p w14:paraId="33453664" w14:textId="77777777" w:rsidR="001A236F" w:rsidRDefault="001A236F" w:rsidP="00553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43C3A" w14:textId="77777777" w:rsidR="000B79BC" w:rsidRDefault="000B7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0823" w14:textId="33BFCBB0" w:rsidR="000B79BC" w:rsidRPr="00BA5B59" w:rsidRDefault="000B79BC">
    <w:pPr>
      <w:pStyle w:val="Footer"/>
      <w:jc w:val="center"/>
      <w:rPr>
        <w:rFonts w:ascii="Arial" w:hAnsi="Arial" w:cs="Arial"/>
        <w:sz w:val="20"/>
        <w:szCs w:val="20"/>
        <w:lang w:val="de-DE"/>
      </w:rPr>
    </w:pPr>
    <w:r w:rsidRPr="0040457E">
      <w:rPr>
        <w:rFonts w:ascii="Arial" w:hAnsi="Arial" w:cs="Arial"/>
        <w:sz w:val="20"/>
        <w:szCs w:val="20"/>
      </w:rPr>
      <w:fldChar w:fldCharType="begin"/>
    </w:r>
    <w:r w:rsidRPr="00BA5B59">
      <w:rPr>
        <w:rFonts w:ascii="Arial" w:hAnsi="Arial" w:cs="Arial"/>
        <w:sz w:val="20"/>
        <w:szCs w:val="20"/>
        <w:lang w:val="de-DE"/>
      </w:rPr>
      <w:instrText>PAGE   \* MERGEFORMAT</w:instrText>
    </w:r>
    <w:r w:rsidRPr="0040457E">
      <w:rPr>
        <w:rFonts w:ascii="Arial" w:hAnsi="Arial" w:cs="Arial"/>
        <w:sz w:val="20"/>
        <w:szCs w:val="20"/>
      </w:rPr>
      <w:fldChar w:fldCharType="separate"/>
    </w:r>
    <w:r w:rsidR="00ED1465" w:rsidRPr="00ED1465">
      <w:rPr>
        <w:rFonts w:ascii="Arial" w:hAnsi="Arial" w:cs="Arial"/>
        <w:noProof/>
        <w:sz w:val="20"/>
        <w:szCs w:val="20"/>
        <w:lang w:val="sv-SE"/>
      </w:rPr>
      <w:t>1</w:t>
    </w:r>
    <w:r w:rsidR="00ED1465" w:rsidRPr="00ED1465">
      <w:rPr>
        <w:rFonts w:ascii="Arial" w:hAnsi="Arial" w:cs="Arial"/>
        <w:noProof/>
        <w:sz w:val="20"/>
        <w:szCs w:val="20"/>
        <w:lang w:val="sv-SE"/>
      </w:rPr>
      <w:t>4</w:t>
    </w:r>
    <w:r w:rsidRPr="0040457E">
      <w:rPr>
        <w:rFonts w:ascii="Arial" w:hAnsi="Arial" w:cs="Arial"/>
        <w:sz w:val="20"/>
        <w:szCs w:val="20"/>
      </w:rPr>
      <w:fldChar w:fldCharType="end"/>
    </w:r>
  </w:p>
  <w:p w14:paraId="3C930323" w14:textId="77777777" w:rsidR="000B79BC" w:rsidRPr="007659A0" w:rsidRDefault="000B79BC" w:rsidP="00BA5B59">
    <w:pPr>
      <w:pStyle w:val="Footer"/>
      <w:rPr>
        <w:rFonts w:ascii="Arial" w:hAnsi="Arial" w:cs="Arial"/>
        <w:sz w:val="16"/>
        <w:szCs w:val="16"/>
        <w:lang w:val="de-CH"/>
      </w:rPr>
    </w:pPr>
    <w:r w:rsidRPr="007659A0">
      <w:rPr>
        <w:rFonts w:ascii="Arial" w:hAnsi="Arial" w:cs="Arial"/>
        <w:sz w:val="16"/>
        <w:szCs w:val="16"/>
        <w:lang w:val="de-CH"/>
      </w:rPr>
      <w:t xml:space="preserve">EULAR Office | Seestrasse 240 | 8802 Kilchberg | </w:t>
    </w:r>
    <w:proofErr w:type="spellStart"/>
    <w:r w:rsidRPr="007659A0">
      <w:rPr>
        <w:rFonts w:ascii="Arial" w:hAnsi="Arial" w:cs="Arial"/>
        <w:sz w:val="16"/>
        <w:szCs w:val="16"/>
        <w:lang w:val="de-CH"/>
      </w:rPr>
      <w:t>Switzerland</w:t>
    </w:r>
    <w:proofErr w:type="spellEnd"/>
    <w:r w:rsidRPr="007659A0">
      <w:rPr>
        <w:rFonts w:ascii="Arial" w:hAnsi="Arial" w:cs="Arial"/>
        <w:sz w:val="16"/>
        <w:szCs w:val="16"/>
        <w:lang w:val="de-CH"/>
      </w:rPr>
      <w:t xml:space="preserve"> </w:t>
    </w:r>
  </w:p>
  <w:p w14:paraId="6EEC1913" w14:textId="77777777" w:rsidR="000B79BC" w:rsidRPr="007659A0" w:rsidRDefault="000B79BC" w:rsidP="00BA5B59">
    <w:pPr>
      <w:pStyle w:val="Footer"/>
      <w:rPr>
        <w:rFonts w:ascii="Arial" w:hAnsi="Arial" w:cs="Arial"/>
        <w:sz w:val="16"/>
        <w:szCs w:val="16"/>
        <w:lang w:val="de-DE"/>
      </w:rPr>
    </w:pPr>
    <w:r w:rsidRPr="007659A0">
      <w:rPr>
        <w:rFonts w:ascii="Arial" w:hAnsi="Arial" w:cs="Arial"/>
        <w:sz w:val="16"/>
        <w:szCs w:val="16"/>
        <w:lang w:val="de-DE"/>
      </w:rPr>
      <w:t xml:space="preserve">T: +41 44 716 30 30 </w:t>
    </w:r>
  </w:p>
  <w:p w14:paraId="728AD30E" w14:textId="762DE851" w:rsidR="000B79BC" w:rsidRPr="002E7639" w:rsidRDefault="000B79BC" w:rsidP="00BA5B59">
    <w:pPr>
      <w:pStyle w:val="Footer"/>
      <w:rPr>
        <w:rFonts w:cs="Arial"/>
        <w:color w:val="5F5F5F"/>
        <w:szCs w:val="16"/>
        <w:lang w:val="de-DE"/>
      </w:rPr>
    </w:pPr>
    <w:r w:rsidRPr="007659A0">
      <w:rPr>
        <w:rFonts w:ascii="Arial" w:hAnsi="Arial" w:cs="Arial"/>
        <w:sz w:val="16"/>
        <w:szCs w:val="16"/>
        <w:lang w:val="de-DE"/>
      </w:rPr>
      <w:t xml:space="preserve">eular@eular.org | </w:t>
    </w:r>
    <w:r w:rsidRPr="007659A0">
      <w:rPr>
        <w:rFonts w:ascii="Arial" w:hAnsi="Arial" w:cs="Arial"/>
        <w:sz w:val="16"/>
        <w:szCs w:val="16"/>
        <w:u w:val="single"/>
        <w:lang w:val="de-DE"/>
      </w:rPr>
      <w:t>www.eular.org</w:t>
    </w:r>
    <w:r w:rsidRPr="00E348C7">
      <w:rPr>
        <w:rFonts w:cs="Arial"/>
        <w:szCs w:val="16"/>
        <w:lang w:val="de-DE"/>
      </w:rPr>
      <w:t xml:space="preserve"> </w:t>
    </w:r>
  </w:p>
  <w:p w14:paraId="6645E49B" w14:textId="77777777" w:rsidR="000B79BC" w:rsidRPr="00BA5B59" w:rsidRDefault="000B79BC">
    <w:pPr>
      <w:pStyle w:val="Footer"/>
      <w:rPr>
        <w:lang w:val="de-D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344B3" w14:textId="77777777" w:rsidR="000B79BC" w:rsidRDefault="000B7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20185" w14:textId="77777777" w:rsidR="001A236F" w:rsidRDefault="001A236F" w:rsidP="00553A9A">
      <w:r>
        <w:separator/>
      </w:r>
    </w:p>
  </w:footnote>
  <w:footnote w:type="continuationSeparator" w:id="0">
    <w:p w14:paraId="33F4BA5E" w14:textId="77777777" w:rsidR="001A236F" w:rsidRDefault="001A236F" w:rsidP="00553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152EC" w14:textId="77777777" w:rsidR="000B79BC" w:rsidRDefault="000B7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AEA1A" w14:textId="6383F0CA" w:rsidR="000B79BC" w:rsidRDefault="000B79BC" w:rsidP="00ED0F83">
    <w:pPr>
      <w:pStyle w:val="Header"/>
      <w:jc w:val="right"/>
    </w:pPr>
    <w:r>
      <w:rPr>
        <w:noProof/>
        <w:lang w:val="de-CH" w:eastAsia="de-CH"/>
      </w:rPr>
      <w:drawing>
        <wp:inline distT="0" distB="0" distL="0" distR="0" wp14:anchorId="57B9670C" wp14:editId="1FE227A9">
          <wp:extent cx="2317744" cy="614362"/>
          <wp:effectExtent l="0" t="0" r="6985" b="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20628" cy="6151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3AFA7" w14:textId="77777777" w:rsidR="000B79BC" w:rsidRDefault="000B7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2898DB1E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34F2DB6"/>
    <w:multiLevelType w:val="hybridMultilevel"/>
    <w:tmpl w:val="D53CDD08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08A1"/>
    <w:multiLevelType w:val="hybridMultilevel"/>
    <w:tmpl w:val="8A6A672A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84829"/>
    <w:multiLevelType w:val="multilevel"/>
    <w:tmpl w:val="377E3DDE"/>
    <w:lvl w:ilvl="0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" w15:restartNumberingAfterBreak="0">
    <w:nsid w:val="0C63718C"/>
    <w:multiLevelType w:val="hybridMultilevel"/>
    <w:tmpl w:val="C5142F3A"/>
    <w:lvl w:ilvl="0" w:tplc="AAC00702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</w:rPr>
    </w:lvl>
    <w:lvl w:ilvl="1" w:tplc="0807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5" w15:restartNumberingAfterBreak="0">
    <w:nsid w:val="0E0328B9"/>
    <w:multiLevelType w:val="hybridMultilevel"/>
    <w:tmpl w:val="13DAEA7C"/>
    <w:lvl w:ilvl="0" w:tplc="92AC480E">
      <w:numFmt w:val="bullet"/>
      <w:lvlText w:val="-"/>
      <w:lvlJc w:val="left"/>
      <w:pPr>
        <w:tabs>
          <w:tab w:val="num" w:pos="536"/>
        </w:tabs>
        <w:ind w:left="536" w:hanging="360"/>
      </w:pPr>
      <w:rPr>
        <w:rFonts w:ascii="Arial" w:eastAsia="Times New Roman" w:hAnsi="Arial" w:hint="default"/>
      </w:rPr>
    </w:lvl>
    <w:lvl w:ilvl="1" w:tplc="08070003">
      <w:start w:val="1"/>
      <w:numFmt w:val="bullet"/>
      <w:lvlText w:val="o"/>
      <w:lvlJc w:val="left"/>
      <w:pPr>
        <w:tabs>
          <w:tab w:val="num" w:pos="1256"/>
        </w:tabs>
        <w:ind w:left="1256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1976"/>
        </w:tabs>
        <w:ind w:left="1976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</w:abstractNum>
  <w:abstractNum w:abstractNumId="6" w15:restartNumberingAfterBreak="0">
    <w:nsid w:val="11005B05"/>
    <w:multiLevelType w:val="hybridMultilevel"/>
    <w:tmpl w:val="377E3DDE"/>
    <w:lvl w:ilvl="0" w:tplc="E98C4662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7" w15:restartNumberingAfterBreak="0">
    <w:nsid w:val="11A06A12"/>
    <w:multiLevelType w:val="hybridMultilevel"/>
    <w:tmpl w:val="4BC88B42"/>
    <w:lvl w:ilvl="0" w:tplc="BCFA3AAC">
      <w:start w:val="2"/>
      <w:numFmt w:val="lowerLetter"/>
      <w:lvlText w:val="%1."/>
      <w:lvlJc w:val="left"/>
      <w:pPr>
        <w:ind w:left="720" w:hanging="360"/>
      </w:pPr>
      <w:rPr>
        <w:rFonts w:hint="default"/>
        <w:color w:val="5F5F5F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30E15"/>
    <w:multiLevelType w:val="hybridMultilevel"/>
    <w:tmpl w:val="64E41F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36431B"/>
    <w:multiLevelType w:val="hybridMultilevel"/>
    <w:tmpl w:val="67383C02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3F5759"/>
    <w:multiLevelType w:val="hybridMultilevel"/>
    <w:tmpl w:val="4F20DF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D86604"/>
    <w:multiLevelType w:val="hybridMultilevel"/>
    <w:tmpl w:val="DCBCADFA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B70EF"/>
    <w:multiLevelType w:val="hybridMultilevel"/>
    <w:tmpl w:val="44AE5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DF5DC0"/>
    <w:multiLevelType w:val="hybridMultilevel"/>
    <w:tmpl w:val="CB2A9B3C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A3565"/>
    <w:multiLevelType w:val="hybridMultilevel"/>
    <w:tmpl w:val="3BE4F9D4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90499"/>
    <w:multiLevelType w:val="hybridMultilevel"/>
    <w:tmpl w:val="3CF4B5CC"/>
    <w:lvl w:ilvl="0" w:tplc="0807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27E6F"/>
    <w:multiLevelType w:val="hybridMultilevel"/>
    <w:tmpl w:val="7D64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2621C13"/>
    <w:multiLevelType w:val="hybridMultilevel"/>
    <w:tmpl w:val="0B169F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3127302"/>
    <w:multiLevelType w:val="hybridMultilevel"/>
    <w:tmpl w:val="C62AE6F4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97222"/>
    <w:multiLevelType w:val="hybridMultilevel"/>
    <w:tmpl w:val="EE829D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9146FAE"/>
    <w:multiLevelType w:val="hybridMultilevel"/>
    <w:tmpl w:val="C6C276DE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A5D64"/>
    <w:multiLevelType w:val="hybridMultilevel"/>
    <w:tmpl w:val="0882B0B8"/>
    <w:lvl w:ilvl="0" w:tplc="5DD653C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D2502FA"/>
    <w:multiLevelType w:val="hybridMultilevel"/>
    <w:tmpl w:val="BB949ADA"/>
    <w:lvl w:ilvl="0" w:tplc="92AC480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4051159F"/>
    <w:multiLevelType w:val="hybridMultilevel"/>
    <w:tmpl w:val="26C4B7A4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F0EFF"/>
    <w:multiLevelType w:val="hybridMultilevel"/>
    <w:tmpl w:val="116A817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10603"/>
    <w:multiLevelType w:val="hybridMultilevel"/>
    <w:tmpl w:val="8C365914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F42CC4"/>
    <w:multiLevelType w:val="hybridMultilevel"/>
    <w:tmpl w:val="3CA640E8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3C5564"/>
    <w:multiLevelType w:val="hybridMultilevel"/>
    <w:tmpl w:val="42E23470"/>
    <w:lvl w:ilvl="0" w:tplc="08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3A53B8"/>
    <w:multiLevelType w:val="multilevel"/>
    <w:tmpl w:val="2BBA0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3C453D0"/>
    <w:multiLevelType w:val="hybridMultilevel"/>
    <w:tmpl w:val="839EDB90"/>
    <w:lvl w:ilvl="0" w:tplc="D9786D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53F2220A"/>
    <w:multiLevelType w:val="hybridMultilevel"/>
    <w:tmpl w:val="299CBA3E"/>
    <w:lvl w:ilvl="0" w:tplc="AAC0070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31" w15:restartNumberingAfterBreak="0">
    <w:nsid w:val="5ACE5E9A"/>
    <w:multiLevelType w:val="hybridMultilevel"/>
    <w:tmpl w:val="1ACC6878"/>
    <w:lvl w:ilvl="0" w:tplc="8FDEC2D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206FBD"/>
    <w:multiLevelType w:val="multilevel"/>
    <w:tmpl w:val="EC701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211534"/>
    <w:multiLevelType w:val="hybridMultilevel"/>
    <w:tmpl w:val="54860F36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7AA4"/>
    <w:multiLevelType w:val="hybridMultilevel"/>
    <w:tmpl w:val="4C1C33FA"/>
    <w:lvl w:ilvl="0" w:tplc="08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4F54CAD"/>
    <w:multiLevelType w:val="hybridMultilevel"/>
    <w:tmpl w:val="843ED1A0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10744D"/>
    <w:multiLevelType w:val="multilevel"/>
    <w:tmpl w:val="20420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3C26B2"/>
    <w:multiLevelType w:val="hybridMultilevel"/>
    <w:tmpl w:val="75B05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17D12"/>
    <w:multiLevelType w:val="hybridMultilevel"/>
    <w:tmpl w:val="D33AE5BE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A54F3"/>
    <w:multiLevelType w:val="multilevel"/>
    <w:tmpl w:val="8C065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F54383D"/>
    <w:multiLevelType w:val="hybridMultilevel"/>
    <w:tmpl w:val="9C086FA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A6E8D"/>
    <w:multiLevelType w:val="hybridMultilevel"/>
    <w:tmpl w:val="E5A6D2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EB7D49"/>
    <w:multiLevelType w:val="hybridMultilevel"/>
    <w:tmpl w:val="467C84D0"/>
    <w:lvl w:ilvl="0" w:tplc="E806C018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3" w15:restartNumberingAfterBreak="0">
    <w:nsid w:val="77722429"/>
    <w:multiLevelType w:val="hybridMultilevel"/>
    <w:tmpl w:val="DFDE049A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023C0"/>
    <w:multiLevelType w:val="multilevel"/>
    <w:tmpl w:val="1598E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7C603379"/>
    <w:multiLevelType w:val="multilevel"/>
    <w:tmpl w:val="C5142F3A"/>
    <w:lvl w:ilvl="0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6" w15:restartNumberingAfterBreak="0">
    <w:nsid w:val="7FA07778"/>
    <w:multiLevelType w:val="hybridMultilevel"/>
    <w:tmpl w:val="EC786D68"/>
    <w:lvl w:ilvl="0" w:tplc="A57AD4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AEE1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E86B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B60C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3892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54AF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4D9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BCF6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5C6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0578836">
    <w:abstractNumId w:val="3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1845895172">
    <w:abstractNumId w:val="2"/>
  </w:num>
  <w:num w:numId="3" w16cid:durableId="182406180">
    <w:abstractNumId w:val="9"/>
  </w:num>
  <w:num w:numId="4" w16cid:durableId="2050372808">
    <w:abstractNumId w:val="25"/>
  </w:num>
  <w:num w:numId="5" w16cid:durableId="1478647295">
    <w:abstractNumId w:val="41"/>
  </w:num>
  <w:num w:numId="6" w16cid:durableId="1270745770">
    <w:abstractNumId w:val="40"/>
  </w:num>
  <w:num w:numId="7" w16cid:durableId="609968903">
    <w:abstractNumId w:val="10"/>
  </w:num>
  <w:num w:numId="8" w16cid:durableId="1646545025">
    <w:abstractNumId w:val="24"/>
  </w:num>
  <w:num w:numId="9" w16cid:durableId="184095202">
    <w:abstractNumId w:val="27"/>
  </w:num>
  <w:num w:numId="10" w16cid:durableId="473791841">
    <w:abstractNumId w:val="12"/>
  </w:num>
  <w:num w:numId="11" w16cid:durableId="275449061">
    <w:abstractNumId w:val="46"/>
  </w:num>
  <w:num w:numId="12" w16cid:durableId="1920600258">
    <w:abstractNumId w:val="16"/>
  </w:num>
  <w:num w:numId="13" w16cid:durableId="590167811">
    <w:abstractNumId w:val="19"/>
  </w:num>
  <w:num w:numId="14" w16cid:durableId="656960357">
    <w:abstractNumId w:val="17"/>
  </w:num>
  <w:num w:numId="15" w16cid:durableId="1850607265">
    <w:abstractNumId w:val="31"/>
  </w:num>
  <w:num w:numId="16" w16cid:durableId="1981105677">
    <w:abstractNumId w:val="36"/>
  </w:num>
  <w:num w:numId="17" w16cid:durableId="498421983">
    <w:abstractNumId w:val="22"/>
  </w:num>
  <w:num w:numId="18" w16cid:durableId="196099033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 w16cid:durableId="395973710">
    <w:abstractNumId w:val="43"/>
  </w:num>
  <w:num w:numId="20" w16cid:durableId="1578202040">
    <w:abstractNumId w:val="23"/>
  </w:num>
  <w:num w:numId="21" w16cid:durableId="1503083726">
    <w:abstractNumId w:val="5"/>
  </w:num>
  <w:num w:numId="22" w16cid:durableId="1166017196">
    <w:abstractNumId w:val="1"/>
  </w:num>
  <w:num w:numId="23" w16cid:durableId="445589539">
    <w:abstractNumId w:val="11"/>
  </w:num>
  <w:num w:numId="24" w16cid:durableId="1507329013">
    <w:abstractNumId w:val="35"/>
  </w:num>
  <w:num w:numId="25" w16cid:durableId="95637453">
    <w:abstractNumId w:val="26"/>
  </w:num>
  <w:num w:numId="26" w16cid:durableId="901209298">
    <w:abstractNumId w:val="20"/>
  </w:num>
  <w:num w:numId="27" w16cid:durableId="95256128">
    <w:abstractNumId w:val="37"/>
  </w:num>
  <w:num w:numId="28" w16cid:durableId="1209537904">
    <w:abstractNumId w:val="21"/>
  </w:num>
  <w:num w:numId="29" w16cid:durableId="1796176406">
    <w:abstractNumId w:val="28"/>
  </w:num>
  <w:num w:numId="30" w16cid:durableId="300767995">
    <w:abstractNumId w:val="6"/>
  </w:num>
  <w:num w:numId="31" w16cid:durableId="1271740747">
    <w:abstractNumId w:val="3"/>
  </w:num>
  <w:num w:numId="32" w16cid:durableId="961230567">
    <w:abstractNumId w:val="4"/>
  </w:num>
  <w:num w:numId="33" w16cid:durableId="760108913">
    <w:abstractNumId w:val="30"/>
  </w:num>
  <w:num w:numId="34" w16cid:durableId="1672759467">
    <w:abstractNumId w:val="34"/>
  </w:num>
  <w:num w:numId="35" w16cid:durableId="335888937">
    <w:abstractNumId w:val="29"/>
  </w:num>
  <w:num w:numId="36" w16cid:durableId="142090137">
    <w:abstractNumId w:val="13"/>
  </w:num>
  <w:num w:numId="37" w16cid:durableId="898322857">
    <w:abstractNumId w:val="44"/>
  </w:num>
  <w:num w:numId="38" w16cid:durableId="884827983">
    <w:abstractNumId w:val="18"/>
  </w:num>
  <w:num w:numId="39" w16cid:durableId="1727484055">
    <w:abstractNumId w:val="38"/>
  </w:num>
  <w:num w:numId="40" w16cid:durableId="2129353244">
    <w:abstractNumId w:val="14"/>
  </w:num>
  <w:num w:numId="41" w16cid:durableId="817041602">
    <w:abstractNumId w:val="33"/>
  </w:num>
  <w:num w:numId="42" w16cid:durableId="1635018390">
    <w:abstractNumId w:val="45"/>
  </w:num>
  <w:num w:numId="43" w16cid:durableId="822895793">
    <w:abstractNumId w:val="42"/>
  </w:num>
  <w:num w:numId="44" w16cid:durableId="327294865">
    <w:abstractNumId w:val="15"/>
  </w:num>
  <w:num w:numId="45" w16cid:durableId="1127434335">
    <w:abstractNumId w:val="8"/>
  </w:num>
  <w:num w:numId="46" w16cid:durableId="421488231">
    <w:abstractNumId w:val="39"/>
  </w:num>
  <w:num w:numId="47" w16cid:durableId="740373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de-CH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wszQ1Njc1NDAyN7VU0lEKTi0uzszPAykwrgUAUQlPWSwAAAA="/>
  </w:docVars>
  <w:rsids>
    <w:rsidRoot w:val="004E58FA"/>
    <w:rsid w:val="00007D5B"/>
    <w:rsid w:val="00014509"/>
    <w:rsid w:val="00033B6C"/>
    <w:rsid w:val="00035202"/>
    <w:rsid w:val="000B79BC"/>
    <w:rsid w:val="000C602C"/>
    <w:rsid w:val="00134B57"/>
    <w:rsid w:val="001561B7"/>
    <w:rsid w:val="001625A6"/>
    <w:rsid w:val="00163755"/>
    <w:rsid w:val="001A236F"/>
    <w:rsid w:val="001B6AF8"/>
    <w:rsid w:val="001D7273"/>
    <w:rsid w:val="001E3BB3"/>
    <w:rsid w:val="00231D65"/>
    <w:rsid w:val="002511F1"/>
    <w:rsid w:val="002A0F81"/>
    <w:rsid w:val="00306FD4"/>
    <w:rsid w:val="00334512"/>
    <w:rsid w:val="003703E5"/>
    <w:rsid w:val="00386E7E"/>
    <w:rsid w:val="00391EB2"/>
    <w:rsid w:val="00396CE8"/>
    <w:rsid w:val="003D6F16"/>
    <w:rsid w:val="0040457E"/>
    <w:rsid w:val="00443123"/>
    <w:rsid w:val="00444BCF"/>
    <w:rsid w:val="00451542"/>
    <w:rsid w:val="004736A7"/>
    <w:rsid w:val="004828E2"/>
    <w:rsid w:val="004E58FA"/>
    <w:rsid w:val="004E5C3F"/>
    <w:rsid w:val="00500580"/>
    <w:rsid w:val="00522DBB"/>
    <w:rsid w:val="0052545A"/>
    <w:rsid w:val="00530D69"/>
    <w:rsid w:val="00553A9A"/>
    <w:rsid w:val="00560DFD"/>
    <w:rsid w:val="00585785"/>
    <w:rsid w:val="00591AC8"/>
    <w:rsid w:val="00592199"/>
    <w:rsid w:val="005975A2"/>
    <w:rsid w:val="005C5209"/>
    <w:rsid w:val="005D5779"/>
    <w:rsid w:val="005D5F0B"/>
    <w:rsid w:val="006254CC"/>
    <w:rsid w:val="00643CC2"/>
    <w:rsid w:val="00660E77"/>
    <w:rsid w:val="00704B52"/>
    <w:rsid w:val="00727CA7"/>
    <w:rsid w:val="00744F83"/>
    <w:rsid w:val="007659A0"/>
    <w:rsid w:val="007835B4"/>
    <w:rsid w:val="0078499D"/>
    <w:rsid w:val="007920FF"/>
    <w:rsid w:val="00795277"/>
    <w:rsid w:val="007A79B4"/>
    <w:rsid w:val="007B4A15"/>
    <w:rsid w:val="007E3BE2"/>
    <w:rsid w:val="00816127"/>
    <w:rsid w:val="00825ACA"/>
    <w:rsid w:val="008A254D"/>
    <w:rsid w:val="008D18D8"/>
    <w:rsid w:val="008F5DEE"/>
    <w:rsid w:val="00900092"/>
    <w:rsid w:val="00915071"/>
    <w:rsid w:val="00944E40"/>
    <w:rsid w:val="00970372"/>
    <w:rsid w:val="00975FBC"/>
    <w:rsid w:val="009815B7"/>
    <w:rsid w:val="00A11EB6"/>
    <w:rsid w:val="00A27A81"/>
    <w:rsid w:val="00A33D58"/>
    <w:rsid w:val="00A51981"/>
    <w:rsid w:val="00A6271E"/>
    <w:rsid w:val="00A74901"/>
    <w:rsid w:val="00AA485B"/>
    <w:rsid w:val="00AA59B4"/>
    <w:rsid w:val="00AC6447"/>
    <w:rsid w:val="00AF0F50"/>
    <w:rsid w:val="00B24438"/>
    <w:rsid w:val="00B548E3"/>
    <w:rsid w:val="00B6669F"/>
    <w:rsid w:val="00B805BB"/>
    <w:rsid w:val="00B84D9B"/>
    <w:rsid w:val="00BA5B59"/>
    <w:rsid w:val="00BC5EA2"/>
    <w:rsid w:val="00BF679A"/>
    <w:rsid w:val="00C14C53"/>
    <w:rsid w:val="00C326C8"/>
    <w:rsid w:val="00C35CB4"/>
    <w:rsid w:val="00CA708E"/>
    <w:rsid w:val="00CE047D"/>
    <w:rsid w:val="00CF5F51"/>
    <w:rsid w:val="00D1002C"/>
    <w:rsid w:val="00D3226A"/>
    <w:rsid w:val="00D566EC"/>
    <w:rsid w:val="00D75BBC"/>
    <w:rsid w:val="00D81458"/>
    <w:rsid w:val="00DC0D2A"/>
    <w:rsid w:val="00DD40A5"/>
    <w:rsid w:val="00DD5504"/>
    <w:rsid w:val="00E0521C"/>
    <w:rsid w:val="00E42574"/>
    <w:rsid w:val="00E43EE1"/>
    <w:rsid w:val="00E46A13"/>
    <w:rsid w:val="00E5618D"/>
    <w:rsid w:val="00E87D05"/>
    <w:rsid w:val="00EA09BD"/>
    <w:rsid w:val="00EB6522"/>
    <w:rsid w:val="00EC4485"/>
    <w:rsid w:val="00ED0F83"/>
    <w:rsid w:val="00ED1465"/>
    <w:rsid w:val="00F32248"/>
    <w:rsid w:val="00F36167"/>
    <w:rsid w:val="00F476A2"/>
    <w:rsid w:val="00F52B83"/>
    <w:rsid w:val="00F73D41"/>
    <w:rsid w:val="00F751A9"/>
    <w:rsid w:val="00F866A8"/>
    <w:rsid w:val="00FB299B"/>
    <w:rsid w:val="00FF08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837765"/>
  <w15:chartTrackingRefBased/>
  <w15:docId w15:val="{C3255036-715F-4807-AC41-ACA8E20A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_tradn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iPriority="99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99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99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D4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A1389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A1389"/>
    <w:pPr>
      <w:keepNext/>
      <w:spacing w:before="240" w:after="60"/>
      <w:outlineLvl w:val="1"/>
    </w:pPr>
    <w:rPr>
      <w:rFonts w:ascii="Arial" w:hAnsi="Arial"/>
      <w:b/>
      <w:bCs/>
      <w:iCs/>
      <w:sz w:val="22"/>
      <w:szCs w:val="28"/>
      <w:lang w:val="en-GB" w:eastAsia="de-CH"/>
    </w:rPr>
  </w:style>
  <w:style w:type="paragraph" w:styleId="Heading5">
    <w:name w:val="heading 5"/>
    <w:basedOn w:val="Normal"/>
    <w:link w:val="Heading5Char"/>
    <w:qFormat/>
    <w:rsid w:val="004E58FA"/>
    <w:pPr>
      <w:spacing w:before="60" w:after="30" w:line="315" w:lineRule="atLeast"/>
      <w:outlineLvl w:val="4"/>
    </w:pPr>
    <w:rPr>
      <w:rFonts w:ascii="Arial" w:hAnsi="Arial" w:cs="Arial"/>
      <w:b/>
      <w:bCs/>
      <w:color w:val="18427C"/>
      <w:sz w:val="27"/>
      <w:szCs w:val="27"/>
    </w:rPr>
  </w:style>
  <w:style w:type="paragraph" w:styleId="Heading6">
    <w:name w:val="heading 6"/>
    <w:basedOn w:val="Normal"/>
    <w:link w:val="Heading6Char"/>
    <w:qFormat/>
    <w:rsid w:val="004E58FA"/>
    <w:pPr>
      <w:spacing w:before="60" w:after="30" w:line="315" w:lineRule="atLeast"/>
      <w:outlineLvl w:val="5"/>
    </w:pPr>
    <w:rPr>
      <w:rFonts w:ascii="Arial" w:hAnsi="Arial" w:cs="Arial"/>
      <w:b/>
      <w:bCs/>
      <w:color w:val="18427C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A1389"/>
    <w:pPr>
      <w:spacing w:before="240" w:after="60"/>
      <w:outlineLvl w:val="7"/>
    </w:pPr>
    <w:rPr>
      <w:rFonts w:ascii="Arial" w:hAnsi="Arial"/>
      <w:i/>
      <w:iCs/>
      <w:sz w:val="22"/>
      <w:lang w:val="en-GB" w:eastAsia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E58FA"/>
    <w:rPr>
      <w:strike w:val="0"/>
      <w:dstrike w:val="0"/>
      <w:color w:val="BA3002"/>
      <w:u w:val="none"/>
      <w:effect w:val="none"/>
    </w:rPr>
  </w:style>
  <w:style w:type="paragraph" w:styleId="NormalWeb">
    <w:name w:val="Normal (Web)"/>
    <w:basedOn w:val="Normal"/>
    <w:rsid w:val="004E58FA"/>
    <w:pPr>
      <w:spacing w:line="270" w:lineRule="atLeast"/>
    </w:pPr>
    <w:rPr>
      <w:rFonts w:ascii="Arial" w:hAnsi="Arial" w:cs="Arial"/>
      <w:color w:val="666666"/>
      <w:sz w:val="20"/>
      <w:szCs w:val="20"/>
    </w:rPr>
  </w:style>
  <w:style w:type="table" w:styleId="TableGrid">
    <w:name w:val="Table Grid"/>
    <w:basedOn w:val="TableNormal"/>
    <w:uiPriority w:val="99"/>
    <w:rsid w:val="003B15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4A1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A189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A189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A1894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A189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4A189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A1894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4A491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A491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A491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A4912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rsid w:val="004C2758"/>
    <w:rPr>
      <w:rFonts w:ascii="Verdana" w:hAnsi="Verdana"/>
      <w:sz w:val="20"/>
      <w:szCs w:val="20"/>
    </w:rPr>
  </w:style>
  <w:style w:type="character" w:customStyle="1" w:styleId="FootnoteTextChar">
    <w:name w:val="Footnote Text Char"/>
    <w:link w:val="FootnoteText"/>
    <w:rsid w:val="004C2758"/>
    <w:rPr>
      <w:rFonts w:ascii="Verdana" w:hAnsi="Verdana"/>
      <w:lang w:val="en-US" w:eastAsia="en-US"/>
    </w:rPr>
  </w:style>
  <w:style w:type="character" w:customStyle="1" w:styleId="Heading1Char">
    <w:name w:val="Heading 1 Char"/>
    <w:link w:val="Heading1"/>
    <w:uiPriority w:val="99"/>
    <w:rsid w:val="006A1389"/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uiPriority w:val="99"/>
    <w:rsid w:val="006A1389"/>
    <w:rPr>
      <w:rFonts w:ascii="Arial" w:hAnsi="Arial" w:cs="Arial"/>
      <w:b/>
      <w:bCs/>
      <w:iCs/>
      <w:sz w:val="22"/>
      <w:szCs w:val="28"/>
      <w:lang w:val="en-GB" w:eastAsia="de-CH"/>
    </w:rPr>
  </w:style>
  <w:style w:type="character" w:customStyle="1" w:styleId="Heading8Char">
    <w:name w:val="Heading 8 Char"/>
    <w:link w:val="Heading8"/>
    <w:uiPriority w:val="99"/>
    <w:rsid w:val="006A1389"/>
    <w:rPr>
      <w:rFonts w:ascii="Arial" w:hAnsi="Arial"/>
      <w:i/>
      <w:iCs/>
      <w:sz w:val="22"/>
      <w:szCs w:val="24"/>
      <w:lang w:val="en-GB" w:eastAsia="de-CH"/>
    </w:rPr>
  </w:style>
  <w:style w:type="paragraph" w:customStyle="1" w:styleId="3CBD5A742C28424DA5172AD252E32316">
    <w:name w:val="3CBD5A742C28424DA5172AD252E32316"/>
    <w:uiPriority w:val="99"/>
    <w:rsid w:val="006A1389"/>
    <w:pPr>
      <w:spacing w:after="200" w:line="276" w:lineRule="auto"/>
    </w:pPr>
    <w:rPr>
      <w:rFonts w:ascii="Calibri" w:hAnsi="Calibri"/>
      <w:sz w:val="22"/>
      <w:szCs w:val="22"/>
      <w:lang w:val="en-US" w:eastAsia="ja-JP"/>
    </w:rPr>
  </w:style>
  <w:style w:type="paragraph" w:customStyle="1" w:styleId="ColorfulList-Accent11">
    <w:name w:val="Colorful List - Accent 11"/>
    <w:basedOn w:val="Normal"/>
    <w:uiPriority w:val="99"/>
    <w:qFormat/>
    <w:rsid w:val="006A138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Formatvorlageberschrift2Links0cmHngend102cmVor12pt">
    <w:name w:val="Formatvorlage Überschrift 2 + Links:  0 cm Hängend:  1.02 cm Vor:  12 pt"/>
    <w:basedOn w:val="Heading2"/>
    <w:uiPriority w:val="99"/>
    <w:rsid w:val="006A1389"/>
    <w:pPr>
      <w:keepNext w:val="0"/>
      <w:overflowPunct w:val="0"/>
      <w:autoSpaceDE w:val="0"/>
      <w:autoSpaceDN w:val="0"/>
      <w:adjustRightInd w:val="0"/>
      <w:spacing w:after="0" w:line="360" w:lineRule="auto"/>
      <w:ind w:left="578" w:hanging="578"/>
      <w:textAlignment w:val="baseline"/>
    </w:pPr>
    <w:rPr>
      <w:bCs w:val="0"/>
      <w:iCs w:val="0"/>
      <w:noProof/>
      <w:szCs w:val="20"/>
      <w:lang w:val="de-CH"/>
    </w:rPr>
  </w:style>
  <w:style w:type="paragraph" w:customStyle="1" w:styleId="Default">
    <w:name w:val="Default"/>
    <w:uiPriority w:val="99"/>
    <w:rsid w:val="006A138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de-CH" w:eastAsia="de-CH"/>
    </w:rPr>
  </w:style>
  <w:style w:type="character" w:customStyle="1" w:styleId="CommentSubjectChar1">
    <w:name w:val="Comment Subject Char1"/>
    <w:uiPriority w:val="99"/>
    <w:semiHidden/>
    <w:rsid w:val="006A1389"/>
    <w:rPr>
      <w:rFonts w:ascii="Arial" w:hAnsi="Arial" w:cs="Times New Roman"/>
      <w:b/>
      <w:bCs/>
      <w:sz w:val="20"/>
      <w:szCs w:val="20"/>
      <w:lang w:val="en-GB" w:eastAsia="de-CH"/>
    </w:rPr>
  </w:style>
  <w:style w:type="paragraph" w:styleId="BodyText">
    <w:name w:val="Body Text"/>
    <w:basedOn w:val="Normal"/>
    <w:link w:val="BodyTextChar"/>
    <w:uiPriority w:val="99"/>
    <w:rsid w:val="006A1389"/>
    <w:pPr>
      <w:jc w:val="center"/>
    </w:pPr>
    <w:rPr>
      <w:rFonts w:ascii="Arial" w:hAnsi="Arial"/>
      <w:sz w:val="18"/>
      <w:szCs w:val="20"/>
      <w:lang w:val="en-GB"/>
    </w:rPr>
  </w:style>
  <w:style w:type="character" w:customStyle="1" w:styleId="BodyTextChar">
    <w:name w:val="Body Text Char"/>
    <w:link w:val="BodyText"/>
    <w:uiPriority w:val="99"/>
    <w:rsid w:val="006A1389"/>
    <w:rPr>
      <w:rFonts w:ascii="Arial" w:hAnsi="Arial"/>
      <w:sz w:val="18"/>
      <w:lang w:val="en-GB" w:eastAsia="en-US"/>
    </w:rPr>
  </w:style>
  <w:style w:type="table" w:customStyle="1" w:styleId="IntenseQuote1">
    <w:name w:val="Intense Quote1"/>
    <w:basedOn w:val="TableNormal"/>
    <w:uiPriority w:val="99"/>
    <w:qFormat/>
    <w:rsid w:val="006A1389"/>
    <w:rPr>
      <w:rFonts w:ascii="Calibri" w:hAnsi="Calibri"/>
      <w:color w:val="365F91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ListParagraph">
    <w:name w:val="List Paragraph"/>
    <w:basedOn w:val="Normal"/>
    <w:uiPriority w:val="99"/>
    <w:qFormat/>
    <w:rsid w:val="00F73D41"/>
    <w:pPr>
      <w:ind w:left="720"/>
      <w:contextualSpacing/>
    </w:pPr>
  </w:style>
  <w:style w:type="paragraph" w:styleId="Revision">
    <w:name w:val="Revision"/>
    <w:hidden/>
    <w:uiPriority w:val="71"/>
    <w:rsid w:val="00592199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3D6F16"/>
    <w:rPr>
      <w:rFonts w:ascii="Arial" w:hAnsi="Arial" w:cs="Arial"/>
      <w:b/>
      <w:bCs/>
      <w:color w:val="18427C"/>
      <w:sz w:val="27"/>
      <w:szCs w:val="27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3D6F16"/>
    <w:rPr>
      <w:rFonts w:ascii="Arial" w:hAnsi="Arial" w:cs="Arial"/>
      <w:b/>
      <w:bCs/>
      <w:color w:val="18427C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A657DCF3FBB4E8FBE0E2468B8B113" ma:contentTypeVersion="21" ma:contentTypeDescription="Create a new document." ma:contentTypeScope="" ma:versionID="9f008686c34b9d7b3575fa58b7dca5e0">
  <xsd:schema xmlns:xsd="http://www.w3.org/2001/XMLSchema" xmlns:xs="http://www.w3.org/2001/XMLSchema" xmlns:p="http://schemas.microsoft.com/office/2006/metadata/properties" xmlns:ns3="1fe62f42-115c-4e23-b11d-d52080b3ae5f" xmlns:ns4="5c339dfd-a95f-4f81-844c-7253b04fe2d8" targetNamespace="http://schemas.microsoft.com/office/2006/metadata/properties" ma:root="true" ma:fieldsID="64fcea83d3640a12fae27314b0a31c1a" ns3:_="" ns4:_="">
    <xsd:import namespace="1fe62f42-115c-4e23-b11d-d52080b3ae5f"/>
    <xsd:import namespace="5c339dfd-a95f-4f81-844c-7253b04fe2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e62f42-115c-4e23-b11d-d52080b3ae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9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hidden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77c7a08-74fa-4fc5-bee0-fca4584c7b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9dfd-a95f-4f81-844c-7253b04fe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a46b6bdf-c968-4a19-a772-74d5b883bcff}" ma:internalName="TaxCatchAll" ma:readOnly="false" ma:showField="CatchAllData" ma:web="5c339dfd-a95f-4f81-844c-7253b04fe2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e62f42-115c-4e23-b11d-d52080b3ae5f">
      <Terms xmlns="http://schemas.microsoft.com/office/infopath/2007/PartnerControls"/>
    </lcf76f155ced4ddcb4097134ff3c332f>
    <TaxCatchAll xmlns="5c339dfd-a95f-4f81-844c-7253b04fe2d8" xsi:nil="true"/>
  </documentManagement>
</p:properties>
</file>

<file path=customXml/itemProps1.xml><?xml version="1.0" encoding="utf-8"?>
<ds:datastoreItem xmlns:ds="http://schemas.openxmlformats.org/officeDocument/2006/customXml" ds:itemID="{C4872CFD-61B8-4BE3-8A0F-72DA030317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B56EA6-C01E-4DCD-A910-F535D4A4FA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0E6BF5-DD69-4194-A6FC-9EFE28A99C02}"/>
</file>

<file path=customXml/itemProps4.xml><?xml version="1.0" encoding="utf-8"?>
<ds:datastoreItem xmlns:ds="http://schemas.openxmlformats.org/officeDocument/2006/customXml" ds:itemID="{622516D1-95FE-4179-A243-1D570D794147}">
  <ds:schemaRefs>
    <ds:schemaRef ds:uri="http://schemas.microsoft.com/office/2006/metadata/properties"/>
    <ds:schemaRef ds:uri="http://schemas.microsoft.com/office/infopath/2007/PartnerControls"/>
    <ds:schemaRef ds:uri="1fe62f42-115c-4e23-b11d-d52080b3ae5f"/>
    <ds:schemaRef ds:uri="5c339dfd-a95f-4f81-844c-7253b04fe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50</Words>
  <Characters>5417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he EULAR Health Professionals Research Grant v. 26.09.2022</vt:lpstr>
      <vt:lpstr>The EULAR Health Professionals Research Grant v. 26.09.2022</vt:lpstr>
      <vt:lpstr>The EULAR Health Professionals Research Grant</vt:lpstr>
    </vt:vector>
  </TitlesOfParts>
  <Company>LUMC</Company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ULAR Health Professionals Research Grant v. 26.09.2022</dc:title>
  <dc:subject>DTYP:;SPRACHE:;AKOP:-1;DAUER:0;MandatsNr:;AdressNr:;WSTATE:;DSTATE:;OWNER:;VERSION:</dc:subject>
  <dc:creator>tpmvlietvlieland /</dc:creator>
  <cp:keywords/>
  <dc:description/>
  <cp:lastModifiedBy>Simona Lupatin</cp:lastModifiedBy>
  <cp:revision>12</cp:revision>
  <cp:lastPrinted>2017-09-29T09:12:00Z</cp:lastPrinted>
  <dcterms:created xsi:type="dcterms:W3CDTF">2025-08-19T09:32:00Z</dcterms:created>
  <dcterms:modified xsi:type="dcterms:W3CDTF">2025-09-1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8A657DCF3FBB4E8FBE0E2468B8B113</vt:lpwstr>
  </property>
  <property fmtid="{D5CDD505-2E9C-101B-9397-08002B2CF9AE}" pid="3" name="Order">
    <vt:r8>5795600</vt:r8>
  </property>
  <property fmtid="{D5CDD505-2E9C-101B-9397-08002B2CF9AE}" pid="4" name="MediaServiceImageTags">
    <vt:lpwstr/>
  </property>
</Properties>
</file>